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2B68" w:rsidRDefault="001348A0">
      <w:pPr>
        <w:pStyle w:val="Title"/>
      </w:pPr>
      <w:r>
        <w:t>Homework 4</w:t>
      </w:r>
    </w:p>
    <w:p w:rsidR="00EF2B68" w:rsidRDefault="001348A0">
      <w:pPr>
        <w:pStyle w:val="Author"/>
      </w:pPr>
      <w:r>
        <w:t>Juan Acosta</w:t>
      </w:r>
    </w:p>
    <w:p w:rsidR="00EF2B68" w:rsidRDefault="001348A0">
      <w:pPr>
        <w:pStyle w:val="Date"/>
      </w:pPr>
      <w:r>
        <w:t>November 1</w:t>
      </w:r>
      <w:r w:rsidR="00B84077">
        <w:t>5</w:t>
      </w:r>
      <w:r>
        <w:t>, 2018</w:t>
      </w:r>
    </w:p>
    <w:p w:rsidR="00947E6A" w:rsidRDefault="00B84077">
      <w:pPr>
        <w:pStyle w:val="FirstParagraph"/>
      </w:pPr>
      <w:bookmarkStart w:id="0" w:name="problem-1"/>
      <w:bookmarkEnd w:id="0"/>
      <w:r>
        <w:t xml:space="preserve">a) </w:t>
      </w:r>
      <w:r w:rsidR="001348A0">
        <w:t>Looking at the file credit.csv</w:t>
      </w:r>
      <w:r w:rsidR="00947E6A">
        <w:t xml:space="preserve"> we can see that accounting for the dummy variables of Ethnicity we have 11 predictors.</w:t>
      </w:r>
    </w:p>
    <w:p w:rsidR="00EF2B68" w:rsidRDefault="001348A0">
      <w:pPr>
        <w:pStyle w:val="FirstParagraph"/>
      </w:pPr>
      <w:r>
        <w:t xml:space="preserve">Running a quick correlation matrix we can see that there is clearly some </w:t>
      </w:r>
      <w:r>
        <w:t>correlation between Age, Income, Limit, and Rating. Therefore,</w:t>
      </w:r>
      <w:r w:rsidR="00947E6A">
        <w:t xml:space="preserve"> the number of parameters, these correlations, and the amount of interaction terms</w:t>
      </w:r>
      <w:r>
        <w:t xml:space="preserve"> </w:t>
      </w:r>
      <w:r w:rsidR="00947E6A">
        <w:t xml:space="preserve">will make </w:t>
      </w:r>
      <w:r>
        <w:t xml:space="preserve">LASSO </w:t>
      </w:r>
      <w:r w:rsidR="00947E6A">
        <w:t>viable in order to correct for any overparameterization</w:t>
      </w:r>
      <w:r>
        <w:t>.</w:t>
      </w:r>
    </w:p>
    <w:p w:rsidR="00EF2B68" w:rsidRPr="00947E6A" w:rsidRDefault="00947E6A">
      <w:pPr>
        <w:pStyle w:val="SourceCode"/>
        <w:rPr>
          <w:sz w:val="16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3706091</wp:posOffset>
            </wp:positionH>
            <wp:positionV relativeFrom="paragraph">
              <wp:posOffset>192174</wp:posOffset>
            </wp:positionV>
            <wp:extent cx="2078182" cy="1572029"/>
            <wp:effectExtent l="0" t="0" r="0" b="0"/>
            <wp:wrapNone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1_files/figure-docx/credit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669" cy="157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48A0" w:rsidRPr="00947E6A">
        <w:rPr>
          <w:rStyle w:val="KeywordTok"/>
          <w:sz w:val="14"/>
        </w:rPr>
        <w:t>library</w:t>
      </w:r>
      <w:r w:rsidR="001348A0" w:rsidRPr="00947E6A">
        <w:rPr>
          <w:rStyle w:val="NormalTok"/>
          <w:sz w:val="14"/>
        </w:rPr>
        <w:t>(</w:t>
      </w:r>
      <w:proofErr w:type="spellStart"/>
      <w:r w:rsidR="001348A0" w:rsidRPr="00947E6A">
        <w:rPr>
          <w:rStyle w:val="NormalTok"/>
          <w:sz w:val="14"/>
        </w:rPr>
        <w:t>corr</w:t>
      </w:r>
      <w:r w:rsidR="001348A0" w:rsidRPr="00947E6A">
        <w:rPr>
          <w:rStyle w:val="NormalTok"/>
          <w:sz w:val="14"/>
        </w:rPr>
        <w:t>plot</w:t>
      </w:r>
      <w:proofErr w:type="spellEnd"/>
      <w:r w:rsidR="001348A0" w:rsidRPr="00947E6A">
        <w:rPr>
          <w:rStyle w:val="NormalTok"/>
          <w:sz w:val="14"/>
        </w:rPr>
        <w:t>)</w:t>
      </w:r>
    </w:p>
    <w:p w:rsidR="00EF2B68" w:rsidRPr="00947E6A" w:rsidRDefault="001348A0">
      <w:pPr>
        <w:pStyle w:val="SourceCode"/>
        <w:rPr>
          <w:sz w:val="16"/>
        </w:rPr>
      </w:pPr>
      <w:r w:rsidRPr="00947E6A">
        <w:rPr>
          <w:rStyle w:val="VerbatimChar"/>
          <w:sz w:val="14"/>
        </w:rPr>
        <w:t>## corrplot 0.84 loaded</w:t>
      </w:r>
    </w:p>
    <w:p w:rsidR="00EF2B68" w:rsidRPr="00947E6A" w:rsidRDefault="001348A0">
      <w:pPr>
        <w:pStyle w:val="SourceCode"/>
        <w:rPr>
          <w:sz w:val="16"/>
        </w:rPr>
      </w:pPr>
      <w:r w:rsidRPr="00947E6A">
        <w:rPr>
          <w:rStyle w:val="NormalTok"/>
          <w:sz w:val="14"/>
        </w:rPr>
        <w:t>cor.mtest &lt;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ControlFlowTok"/>
          <w:sz w:val="14"/>
        </w:rPr>
        <w:t>function</w:t>
      </w:r>
      <w:r w:rsidRPr="00947E6A">
        <w:rPr>
          <w:rStyle w:val="NormalTok"/>
          <w:sz w:val="14"/>
        </w:rPr>
        <w:t>(mat, ...) {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 xml:space="preserve">  mat &lt;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KeywordTok"/>
          <w:sz w:val="14"/>
        </w:rPr>
        <w:t>as.matrix</w:t>
      </w:r>
      <w:r w:rsidRPr="00947E6A">
        <w:rPr>
          <w:rStyle w:val="NormalTok"/>
          <w:sz w:val="14"/>
        </w:rPr>
        <w:t>(mat)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 xml:space="preserve">  n &lt;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KeywordTok"/>
          <w:sz w:val="14"/>
        </w:rPr>
        <w:t>ncol</w:t>
      </w:r>
      <w:r w:rsidRPr="00947E6A">
        <w:rPr>
          <w:rStyle w:val="NormalTok"/>
          <w:sz w:val="14"/>
        </w:rPr>
        <w:t>(mat)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 xml:space="preserve">  p.mat&lt;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KeywordTok"/>
          <w:sz w:val="14"/>
        </w:rPr>
        <w:t>matrix</w:t>
      </w:r>
      <w:r w:rsidRPr="00947E6A">
        <w:rPr>
          <w:rStyle w:val="NormalTok"/>
          <w:sz w:val="14"/>
        </w:rPr>
        <w:t>(</w:t>
      </w:r>
      <w:r w:rsidRPr="00947E6A">
        <w:rPr>
          <w:rStyle w:val="OtherTok"/>
          <w:sz w:val="14"/>
        </w:rPr>
        <w:t>NA</w:t>
      </w:r>
      <w:r w:rsidRPr="00947E6A">
        <w:rPr>
          <w:rStyle w:val="NormalTok"/>
          <w:sz w:val="14"/>
        </w:rPr>
        <w:t>, n, n)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 xml:space="preserve">  </w:t>
      </w:r>
      <w:r w:rsidRPr="00947E6A">
        <w:rPr>
          <w:rStyle w:val="KeywordTok"/>
          <w:sz w:val="14"/>
        </w:rPr>
        <w:t>diag</w:t>
      </w:r>
      <w:r w:rsidRPr="00947E6A">
        <w:rPr>
          <w:rStyle w:val="NormalTok"/>
          <w:sz w:val="14"/>
        </w:rPr>
        <w:t>(p.mat) &lt;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DecValTok"/>
          <w:sz w:val="14"/>
        </w:rPr>
        <w:t>0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 xml:space="preserve">  </w:t>
      </w:r>
      <w:r w:rsidRPr="00947E6A">
        <w:rPr>
          <w:rStyle w:val="ControlFlowTok"/>
          <w:sz w:val="14"/>
        </w:rPr>
        <w:t>for</w:t>
      </w:r>
      <w:r w:rsidRPr="00947E6A">
        <w:rPr>
          <w:rStyle w:val="NormalTok"/>
          <w:sz w:val="14"/>
        </w:rPr>
        <w:t xml:space="preserve"> (i </w:t>
      </w:r>
      <w:r w:rsidRPr="00947E6A">
        <w:rPr>
          <w:rStyle w:val="ControlFlowTok"/>
          <w:sz w:val="14"/>
        </w:rPr>
        <w:t>in</w:t>
      </w:r>
      <w:r w:rsidRPr="00947E6A">
        <w:rPr>
          <w:rStyle w:val="NormalTok"/>
          <w:sz w:val="14"/>
        </w:rPr>
        <w:t xml:space="preserve"> </w:t>
      </w:r>
      <w:r w:rsidRPr="00947E6A">
        <w:rPr>
          <w:rStyle w:val="DecValTok"/>
          <w:sz w:val="14"/>
        </w:rPr>
        <w:t>1</w:t>
      </w:r>
      <w:r w:rsidRPr="00947E6A">
        <w:rPr>
          <w:rStyle w:val="OperatorTok"/>
          <w:sz w:val="14"/>
        </w:rPr>
        <w:t>:</w:t>
      </w:r>
      <w:r w:rsidRPr="00947E6A">
        <w:rPr>
          <w:rStyle w:val="NormalTok"/>
          <w:sz w:val="14"/>
        </w:rPr>
        <w:t xml:space="preserve">(n </w:t>
      </w:r>
      <w:r w:rsidRPr="00947E6A">
        <w:rPr>
          <w:rStyle w:val="OperatorTok"/>
          <w:sz w:val="14"/>
        </w:rPr>
        <w:t>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DecValTok"/>
          <w:sz w:val="14"/>
        </w:rPr>
        <w:t>1</w:t>
      </w:r>
      <w:r w:rsidRPr="00947E6A">
        <w:rPr>
          <w:rStyle w:val="NormalTok"/>
          <w:sz w:val="14"/>
        </w:rPr>
        <w:t>)) {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 xml:space="preserve">    </w:t>
      </w:r>
      <w:r w:rsidRPr="00947E6A">
        <w:rPr>
          <w:rStyle w:val="ControlFlowTok"/>
          <w:sz w:val="14"/>
        </w:rPr>
        <w:t>for</w:t>
      </w:r>
      <w:r w:rsidRPr="00947E6A">
        <w:rPr>
          <w:rStyle w:val="NormalTok"/>
          <w:sz w:val="14"/>
        </w:rPr>
        <w:t xml:space="preserve"> (j </w:t>
      </w:r>
      <w:r w:rsidRPr="00947E6A">
        <w:rPr>
          <w:rStyle w:val="ControlFlowTok"/>
          <w:sz w:val="14"/>
        </w:rPr>
        <w:t>in</w:t>
      </w:r>
      <w:r w:rsidRPr="00947E6A">
        <w:rPr>
          <w:rStyle w:val="NormalTok"/>
          <w:sz w:val="14"/>
        </w:rPr>
        <w:t xml:space="preserve"> (i </w:t>
      </w:r>
      <w:r w:rsidRPr="00947E6A">
        <w:rPr>
          <w:rStyle w:val="OperatorTok"/>
          <w:sz w:val="14"/>
        </w:rPr>
        <w:t>+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DecValTok"/>
          <w:sz w:val="14"/>
        </w:rPr>
        <w:t>1</w:t>
      </w:r>
      <w:r w:rsidRPr="00947E6A">
        <w:rPr>
          <w:rStyle w:val="NormalTok"/>
          <w:sz w:val="14"/>
        </w:rPr>
        <w:t>)</w:t>
      </w:r>
      <w:r w:rsidRPr="00947E6A">
        <w:rPr>
          <w:rStyle w:val="OperatorTok"/>
          <w:sz w:val="14"/>
        </w:rPr>
        <w:t>:</w:t>
      </w:r>
      <w:r w:rsidRPr="00947E6A">
        <w:rPr>
          <w:rStyle w:val="NormalTok"/>
          <w:sz w:val="14"/>
        </w:rPr>
        <w:t>n) {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 xml:space="preserve">      tmp &lt;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KeywordTok"/>
          <w:sz w:val="14"/>
        </w:rPr>
        <w:t>cor.test</w:t>
      </w:r>
      <w:r w:rsidRPr="00947E6A">
        <w:rPr>
          <w:rStyle w:val="NormalTok"/>
          <w:sz w:val="14"/>
        </w:rPr>
        <w:t>(mat[, i], mat[, j], ...)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 xml:space="preserve">      </w:t>
      </w:r>
      <w:r w:rsidRPr="00947E6A">
        <w:rPr>
          <w:rStyle w:val="NormalTok"/>
          <w:sz w:val="14"/>
        </w:rPr>
        <w:t>p.mat[i, j] &lt;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NormalTok"/>
          <w:sz w:val="14"/>
        </w:rPr>
        <w:t>p.mat[j, i] &lt;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NormalTok"/>
          <w:sz w:val="14"/>
        </w:rPr>
        <w:t>tmp</w:t>
      </w:r>
      <w:r w:rsidRPr="00947E6A">
        <w:rPr>
          <w:rStyle w:val="OperatorTok"/>
          <w:sz w:val="14"/>
        </w:rPr>
        <w:t>$</w:t>
      </w:r>
      <w:r w:rsidRPr="00947E6A">
        <w:rPr>
          <w:rStyle w:val="NormalTok"/>
          <w:sz w:val="14"/>
        </w:rPr>
        <w:t>p.value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 xml:space="preserve">    }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 xml:space="preserve">  }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 xml:space="preserve">  </w:t>
      </w:r>
      <w:r w:rsidRPr="00947E6A">
        <w:rPr>
          <w:rStyle w:val="KeywordTok"/>
          <w:sz w:val="14"/>
        </w:rPr>
        <w:t>colnames</w:t>
      </w:r>
      <w:r w:rsidRPr="00947E6A">
        <w:rPr>
          <w:rStyle w:val="NormalTok"/>
          <w:sz w:val="14"/>
        </w:rPr>
        <w:t>(p.mat) &lt;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KeywordTok"/>
          <w:sz w:val="14"/>
        </w:rPr>
        <w:t>rownames</w:t>
      </w:r>
      <w:r w:rsidRPr="00947E6A">
        <w:rPr>
          <w:rStyle w:val="NormalTok"/>
          <w:sz w:val="14"/>
        </w:rPr>
        <w:t>(p.mat) &lt;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KeywordTok"/>
          <w:sz w:val="14"/>
        </w:rPr>
        <w:t>colnames</w:t>
      </w:r>
      <w:r w:rsidRPr="00947E6A">
        <w:rPr>
          <w:rStyle w:val="NormalTok"/>
          <w:sz w:val="14"/>
        </w:rPr>
        <w:t>(mat)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 xml:space="preserve">  p.mat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>}</w:t>
      </w:r>
      <w:r w:rsidRPr="00947E6A">
        <w:rPr>
          <w:sz w:val="16"/>
        </w:rPr>
        <w:br/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>data &lt;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KeywordTok"/>
          <w:sz w:val="14"/>
        </w:rPr>
        <w:t>read.csv</w:t>
      </w:r>
      <w:r w:rsidRPr="00947E6A">
        <w:rPr>
          <w:rStyle w:val="NormalTok"/>
          <w:sz w:val="14"/>
        </w:rPr>
        <w:t>(</w:t>
      </w:r>
      <w:r w:rsidRPr="00947E6A">
        <w:rPr>
          <w:rStyle w:val="StringTok"/>
          <w:sz w:val="14"/>
        </w:rPr>
        <w:t>'credit.csv'</w:t>
      </w:r>
      <w:r w:rsidRPr="00947E6A">
        <w:rPr>
          <w:rStyle w:val="NormalTok"/>
          <w:sz w:val="14"/>
        </w:rPr>
        <w:t>)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>df &lt;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KeywordTok"/>
          <w:sz w:val="14"/>
        </w:rPr>
        <w:t>subset</w:t>
      </w:r>
      <w:r w:rsidRPr="00947E6A">
        <w:rPr>
          <w:rStyle w:val="NormalTok"/>
          <w:sz w:val="14"/>
        </w:rPr>
        <w:t xml:space="preserve">(data, </w:t>
      </w:r>
      <w:r w:rsidRPr="00947E6A">
        <w:rPr>
          <w:rStyle w:val="DataTypeTok"/>
          <w:sz w:val="14"/>
        </w:rPr>
        <w:t>select =</w:t>
      </w:r>
      <w:r w:rsidRPr="00947E6A">
        <w:rPr>
          <w:rStyle w:val="NormalTok"/>
          <w:sz w:val="14"/>
        </w:rPr>
        <w:t xml:space="preserve"> </w:t>
      </w:r>
      <w:r w:rsidRPr="00947E6A">
        <w:rPr>
          <w:rStyle w:val="OperatorTok"/>
          <w:sz w:val="14"/>
        </w:rPr>
        <w:t>-</w:t>
      </w:r>
      <w:r w:rsidRPr="00947E6A">
        <w:rPr>
          <w:rStyle w:val="KeywordTok"/>
          <w:sz w:val="14"/>
        </w:rPr>
        <w:t>c</w:t>
      </w:r>
      <w:r w:rsidRPr="00947E6A">
        <w:rPr>
          <w:rStyle w:val="NormalTok"/>
          <w:sz w:val="14"/>
        </w:rPr>
        <w:t>(X, Gender, Student, Married, Ethnicity, Balance))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>df</w:t>
      </w:r>
      <w:r w:rsidRPr="00947E6A">
        <w:rPr>
          <w:rStyle w:val="OperatorTok"/>
          <w:sz w:val="14"/>
        </w:rPr>
        <w:t>$</w:t>
      </w:r>
      <w:r w:rsidRPr="00947E6A">
        <w:rPr>
          <w:rStyle w:val="NormalTok"/>
          <w:sz w:val="14"/>
        </w:rPr>
        <w:t>Gender &lt;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NormalTok"/>
          <w:sz w:val="14"/>
        </w:rPr>
        <w:t>(data</w:t>
      </w:r>
      <w:r w:rsidRPr="00947E6A">
        <w:rPr>
          <w:rStyle w:val="OperatorTok"/>
          <w:sz w:val="14"/>
        </w:rPr>
        <w:t>$</w:t>
      </w:r>
      <w:r w:rsidRPr="00947E6A">
        <w:rPr>
          <w:rStyle w:val="NormalTok"/>
          <w:sz w:val="14"/>
        </w:rPr>
        <w:t>Gender</w:t>
      </w:r>
      <w:r w:rsidRPr="00947E6A">
        <w:rPr>
          <w:rStyle w:val="OperatorTok"/>
          <w:sz w:val="14"/>
        </w:rPr>
        <w:t>==</w:t>
      </w:r>
      <w:r w:rsidRPr="00947E6A">
        <w:rPr>
          <w:rStyle w:val="StringTok"/>
          <w:sz w:val="14"/>
        </w:rPr>
        <w:t>"Female"</w:t>
      </w:r>
      <w:r w:rsidRPr="00947E6A">
        <w:rPr>
          <w:rStyle w:val="NormalTok"/>
          <w:sz w:val="14"/>
        </w:rPr>
        <w:t>)</w:t>
      </w:r>
      <w:r w:rsidRPr="00947E6A">
        <w:rPr>
          <w:rStyle w:val="OperatorTok"/>
          <w:sz w:val="14"/>
        </w:rPr>
        <w:t>*</w:t>
      </w:r>
      <w:r w:rsidRPr="00947E6A">
        <w:rPr>
          <w:rStyle w:val="DecValTok"/>
          <w:sz w:val="14"/>
        </w:rPr>
        <w:t>1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>df</w:t>
      </w:r>
      <w:r w:rsidRPr="00947E6A">
        <w:rPr>
          <w:rStyle w:val="OperatorTok"/>
          <w:sz w:val="14"/>
        </w:rPr>
        <w:t>$</w:t>
      </w:r>
      <w:r w:rsidRPr="00947E6A">
        <w:rPr>
          <w:rStyle w:val="NormalTok"/>
          <w:sz w:val="14"/>
        </w:rPr>
        <w:t>Student &lt;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NormalTok"/>
          <w:sz w:val="14"/>
        </w:rPr>
        <w:t>(data</w:t>
      </w:r>
      <w:r w:rsidRPr="00947E6A">
        <w:rPr>
          <w:rStyle w:val="OperatorTok"/>
          <w:sz w:val="14"/>
        </w:rPr>
        <w:t>$</w:t>
      </w:r>
      <w:r w:rsidRPr="00947E6A">
        <w:rPr>
          <w:rStyle w:val="NormalTok"/>
          <w:sz w:val="14"/>
        </w:rPr>
        <w:t>Student</w:t>
      </w:r>
      <w:r w:rsidRPr="00947E6A">
        <w:rPr>
          <w:rStyle w:val="OperatorTok"/>
          <w:sz w:val="14"/>
        </w:rPr>
        <w:t>==</w:t>
      </w:r>
      <w:r w:rsidRPr="00947E6A">
        <w:rPr>
          <w:rStyle w:val="StringTok"/>
          <w:sz w:val="14"/>
        </w:rPr>
        <w:t>"Yes"</w:t>
      </w:r>
      <w:r w:rsidRPr="00947E6A">
        <w:rPr>
          <w:rStyle w:val="NormalTok"/>
          <w:sz w:val="14"/>
        </w:rPr>
        <w:t>)</w:t>
      </w:r>
      <w:r w:rsidRPr="00947E6A">
        <w:rPr>
          <w:rStyle w:val="OperatorTok"/>
          <w:sz w:val="14"/>
        </w:rPr>
        <w:t>*</w:t>
      </w:r>
      <w:r w:rsidRPr="00947E6A">
        <w:rPr>
          <w:rStyle w:val="DecValTok"/>
          <w:sz w:val="14"/>
        </w:rPr>
        <w:t>1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>df</w:t>
      </w:r>
      <w:r w:rsidRPr="00947E6A">
        <w:rPr>
          <w:rStyle w:val="OperatorTok"/>
          <w:sz w:val="14"/>
        </w:rPr>
        <w:t>$</w:t>
      </w:r>
      <w:r w:rsidRPr="00947E6A">
        <w:rPr>
          <w:rStyle w:val="NormalTok"/>
          <w:sz w:val="14"/>
        </w:rPr>
        <w:t>Married &lt;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NormalTok"/>
          <w:sz w:val="14"/>
        </w:rPr>
        <w:t>(data</w:t>
      </w:r>
      <w:r w:rsidRPr="00947E6A">
        <w:rPr>
          <w:rStyle w:val="OperatorTok"/>
          <w:sz w:val="14"/>
        </w:rPr>
        <w:t>$</w:t>
      </w:r>
      <w:r w:rsidRPr="00947E6A">
        <w:rPr>
          <w:rStyle w:val="NormalTok"/>
          <w:sz w:val="14"/>
        </w:rPr>
        <w:t>Married</w:t>
      </w:r>
      <w:r w:rsidRPr="00947E6A">
        <w:rPr>
          <w:rStyle w:val="OperatorTok"/>
          <w:sz w:val="14"/>
        </w:rPr>
        <w:t>==</w:t>
      </w:r>
      <w:r w:rsidRPr="00947E6A">
        <w:rPr>
          <w:rStyle w:val="StringTok"/>
          <w:sz w:val="14"/>
        </w:rPr>
        <w:t>"Yes"</w:t>
      </w:r>
      <w:r w:rsidRPr="00947E6A">
        <w:rPr>
          <w:rStyle w:val="NormalTok"/>
          <w:sz w:val="14"/>
        </w:rPr>
        <w:t>)</w:t>
      </w:r>
      <w:r w:rsidRPr="00947E6A">
        <w:rPr>
          <w:rStyle w:val="OperatorTok"/>
          <w:sz w:val="14"/>
        </w:rPr>
        <w:t>*</w:t>
      </w:r>
      <w:r w:rsidRPr="00947E6A">
        <w:rPr>
          <w:rStyle w:val="DecValTok"/>
          <w:sz w:val="14"/>
        </w:rPr>
        <w:t>1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>df</w:t>
      </w:r>
      <w:r w:rsidRPr="00947E6A">
        <w:rPr>
          <w:rStyle w:val="OperatorTok"/>
          <w:sz w:val="14"/>
        </w:rPr>
        <w:t>$</w:t>
      </w:r>
      <w:r w:rsidRPr="00947E6A">
        <w:rPr>
          <w:rStyle w:val="NormalTok"/>
          <w:sz w:val="14"/>
        </w:rPr>
        <w:t>Ethnicity &lt;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KeywordTok"/>
          <w:sz w:val="14"/>
        </w:rPr>
        <w:t>as.numeric</w:t>
      </w:r>
      <w:r w:rsidRPr="00947E6A">
        <w:rPr>
          <w:rStyle w:val="NormalTok"/>
          <w:sz w:val="14"/>
        </w:rPr>
        <w:t>(data</w:t>
      </w:r>
      <w:r w:rsidRPr="00947E6A">
        <w:rPr>
          <w:rStyle w:val="OperatorTok"/>
          <w:sz w:val="14"/>
        </w:rPr>
        <w:t>$</w:t>
      </w:r>
      <w:r w:rsidRPr="00947E6A">
        <w:rPr>
          <w:rStyle w:val="NormalTok"/>
          <w:sz w:val="14"/>
        </w:rPr>
        <w:t>Ethnicity)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>M &lt;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KeywordTok"/>
          <w:sz w:val="14"/>
        </w:rPr>
        <w:t>cor</w:t>
      </w:r>
      <w:r w:rsidRPr="00947E6A">
        <w:rPr>
          <w:rStyle w:val="NormalTok"/>
          <w:sz w:val="14"/>
        </w:rPr>
        <w:t>(df)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>p.mat &lt;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KeywordTok"/>
          <w:sz w:val="14"/>
        </w:rPr>
        <w:t>cor.mtest</w:t>
      </w:r>
      <w:r w:rsidRPr="00947E6A">
        <w:rPr>
          <w:rStyle w:val="NormalTok"/>
          <w:sz w:val="14"/>
        </w:rPr>
        <w:t>(df)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>col &lt;-</w:t>
      </w:r>
      <w:r w:rsidRPr="00947E6A">
        <w:rPr>
          <w:rStyle w:val="StringTok"/>
          <w:sz w:val="14"/>
        </w:rPr>
        <w:t xml:space="preserve"> </w:t>
      </w:r>
      <w:r w:rsidRPr="00947E6A">
        <w:rPr>
          <w:rStyle w:val="KeywordTok"/>
          <w:sz w:val="14"/>
        </w:rPr>
        <w:t>colo</w:t>
      </w:r>
      <w:r w:rsidRPr="00947E6A">
        <w:rPr>
          <w:rStyle w:val="KeywordTok"/>
          <w:sz w:val="14"/>
        </w:rPr>
        <w:t>rRampPalette</w:t>
      </w:r>
      <w:r w:rsidRPr="00947E6A">
        <w:rPr>
          <w:rStyle w:val="NormalTok"/>
          <w:sz w:val="14"/>
        </w:rPr>
        <w:t>(</w:t>
      </w:r>
      <w:r w:rsidRPr="00947E6A">
        <w:rPr>
          <w:rStyle w:val="KeywordTok"/>
          <w:sz w:val="14"/>
        </w:rPr>
        <w:t>c</w:t>
      </w:r>
      <w:r w:rsidRPr="00947E6A">
        <w:rPr>
          <w:rStyle w:val="NormalTok"/>
          <w:sz w:val="14"/>
        </w:rPr>
        <w:t>(</w:t>
      </w:r>
      <w:r w:rsidRPr="00947E6A">
        <w:rPr>
          <w:rStyle w:val="StringTok"/>
          <w:sz w:val="14"/>
        </w:rPr>
        <w:t>"#BB4444"</w:t>
      </w:r>
      <w:r w:rsidRPr="00947E6A">
        <w:rPr>
          <w:rStyle w:val="NormalTok"/>
          <w:sz w:val="14"/>
        </w:rPr>
        <w:t xml:space="preserve">, </w:t>
      </w:r>
      <w:r w:rsidRPr="00947E6A">
        <w:rPr>
          <w:rStyle w:val="StringTok"/>
          <w:sz w:val="14"/>
        </w:rPr>
        <w:t>"#EE9988"</w:t>
      </w:r>
      <w:r w:rsidRPr="00947E6A">
        <w:rPr>
          <w:rStyle w:val="NormalTok"/>
          <w:sz w:val="14"/>
        </w:rPr>
        <w:t xml:space="preserve">, </w:t>
      </w:r>
      <w:r w:rsidRPr="00947E6A">
        <w:rPr>
          <w:rStyle w:val="StringTok"/>
          <w:sz w:val="14"/>
        </w:rPr>
        <w:t>"#FFFFFF"</w:t>
      </w:r>
      <w:r w:rsidRPr="00947E6A">
        <w:rPr>
          <w:rStyle w:val="NormalTok"/>
          <w:sz w:val="14"/>
        </w:rPr>
        <w:t xml:space="preserve">, </w:t>
      </w:r>
      <w:r w:rsidRPr="00947E6A">
        <w:rPr>
          <w:rStyle w:val="StringTok"/>
          <w:sz w:val="14"/>
        </w:rPr>
        <w:t>"#77AADD"</w:t>
      </w:r>
      <w:r w:rsidRPr="00947E6A">
        <w:rPr>
          <w:rStyle w:val="NormalTok"/>
          <w:sz w:val="14"/>
        </w:rPr>
        <w:t xml:space="preserve">, </w:t>
      </w:r>
      <w:r w:rsidRPr="00947E6A">
        <w:rPr>
          <w:rStyle w:val="StringTok"/>
          <w:sz w:val="14"/>
        </w:rPr>
        <w:t>"#4477AA"</w:t>
      </w:r>
      <w:r w:rsidRPr="00947E6A">
        <w:rPr>
          <w:rStyle w:val="NormalTok"/>
          <w:sz w:val="14"/>
        </w:rPr>
        <w:t>))</w:t>
      </w:r>
      <w:r w:rsidRPr="00947E6A">
        <w:rPr>
          <w:sz w:val="16"/>
        </w:rPr>
        <w:br/>
      </w:r>
      <w:r w:rsidRPr="00947E6A">
        <w:rPr>
          <w:rStyle w:val="KeywordTok"/>
          <w:sz w:val="14"/>
        </w:rPr>
        <w:t>corrplot</w:t>
      </w:r>
      <w:r w:rsidRPr="00947E6A">
        <w:rPr>
          <w:rStyle w:val="NormalTok"/>
          <w:sz w:val="14"/>
        </w:rPr>
        <w:t xml:space="preserve">(M, </w:t>
      </w:r>
      <w:r w:rsidRPr="00947E6A">
        <w:rPr>
          <w:rStyle w:val="DataTypeTok"/>
          <w:sz w:val="14"/>
        </w:rPr>
        <w:t>method=</w:t>
      </w:r>
      <w:r w:rsidRPr="00947E6A">
        <w:rPr>
          <w:rStyle w:val="StringTok"/>
          <w:sz w:val="14"/>
        </w:rPr>
        <w:t>"color"</w:t>
      </w:r>
      <w:r w:rsidRPr="00947E6A">
        <w:rPr>
          <w:rStyle w:val="NormalTok"/>
          <w:sz w:val="14"/>
        </w:rPr>
        <w:t xml:space="preserve">, </w:t>
      </w:r>
      <w:r w:rsidRPr="00947E6A">
        <w:rPr>
          <w:rStyle w:val="DataTypeTok"/>
          <w:sz w:val="14"/>
        </w:rPr>
        <w:t>col=</w:t>
      </w:r>
      <w:r w:rsidRPr="00947E6A">
        <w:rPr>
          <w:rStyle w:val="KeywordTok"/>
          <w:sz w:val="14"/>
        </w:rPr>
        <w:t>col</w:t>
      </w:r>
      <w:r w:rsidRPr="00947E6A">
        <w:rPr>
          <w:rStyle w:val="NormalTok"/>
          <w:sz w:val="14"/>
        </w:rPr>
        <w:t>(</w:t>
      </w:r>
      <w:r w:rsidRPr="00947E6A">
        <w:rPr>
          <w:rStyle w:val="DecValTok"/>
          <w:sz w:val="14"/>
        </w:rPr>
        <w:t>200</w:t>
      </w:r>
      <w:r w:rsidRPr="00947E6A">
        <w:rPr>
          <w:rStyle w:val="NormalTok"/>
          <w:sz w:val="14"/>
        </w:rPr>
        <w:t>),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 xml:space="preserve">         </w:t>
      </w:r>
      <w:r w:rsidRPr="00947E6A">
        <w:rPr>
          <w:rStyle w:val="DataTypeTok"/>
          <w:sz w:val="14"/>
        </w:rPr>
        <w:t>type=</w:t>
      </w:r>
      <w:r w:rsidRPr="00947E6A">
        <w:rPr>
          <w:rStyle w:val="StringTok"/>
          <w:sz w:val="14"/>
        </w:rPr>
        <w:t>"upper"</w:t>
      </w:r>
      <w:r w:rsidRPr="00947E6A">
        <w:rPr>
          <w:rStyle w:val="NormalTok"/>
          <w:sz w:val="14"/>
        </w:rPr>
        <w:t xml:space="preserve">, </w:t>
      </w:r>
      <w:r w:rsidRPr="00947E6A">
        <w:rPr>
          <w:rStyle w:val="DataTypeTok"/>
          <w:sz w:val="14"/>
        </w:rPr>
        <w:t>order=</w:t>
      </w:r>
      <w:r w:rsidRPr="00947E6A">
        <w:rPr>
          <w:rStyle w:val="StringTok"/>
          <w:sz w:val="14"/>
        </w:rPr>
        <w:t>"hclust"</w:t>
      </w:r>
      <w:r w:rsidRPr="00947E6A">
        <w:rPr>
          <w:rStyle w:val="NormalTok"/>
          <w:sz w:val="14"/>
        </w:rPr>
        <w:t>,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 xml:space="preserve">         </w:t>
      </w:r>
      <w:r w:rsidRPr="00947E6A">
        <w:rPr>
          <w:rStyle w:val="DataTypeTok"/>
          <w:sz w:val="14"/>
        </w:rPr>
        <w:t>addCoef.col =</w:t>
      </w:r>
      <w:r w:rsidRPr="00947E6A">
        <w:rPr>
          <w:rStyle w:val="NormalTok"/>
          <w:sz w:val="14"/>
        </w:rPr>
        <w:t xml:space="preserve"> </w:t>
      </w:r>
      <w:r w:rsidRPr="00947E6A">
        <w:rPr>
          <w:rStyle w:val="StringTok"/>
          <w:sz w:val="14"/>
        </w:rPr>
        <w:t>"black"</w:t>
      </w:r>
      <w:r w:rsidRPr="00947E6A">
        <w:rPr>
          <w:rStyle w:val="NormalTok"/>
          <w:sz w:val="14"/>
        </w:rPr>
        <w:t xml:space="preserve">, </w:t>
      </w:r>
      <w:r w:rsidRPr="00947E6A">
        <w:rPr>
          <w:rStyle w:val="CommentTok"/>
          <w:sz w:val="14"/>
        </w:rPr>
        <w:t># Add coefficient of correlation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 xml:space="preserve">         </w:t>
      </w:r>
      <w:r w:rsidRPr="00947E6A">
        <w:rPr>
          <w:rStyle w:val="DataTypeTok"/>
          <w:sz w:val="14"/>
        </w:rPr>
        <w:t>tl.col=</w:t>
      </w:r>
      <w:r w:rsidRPr="00947E6A">
        <w:rPr>
          <w:rStyle w:val="StringTok"/>
          <w:sz w:val="14"/>
        </w:rPr>
        <w:t>"black"</w:t>
      </w:r>
      <w:r w:rsidRPr="00947E6A">
        <w:rPr>
          <w:rStyle w:val="NormalTok"/>
          <w:sz w:val="14"/>
        </w:rPr>
        <w:t xml:space="preserve">, </w:t>
      </w:r>
      <w:r w:rsidRPr="00947E6A">
        <w:rPr>
          <w:rStyle w:val="DataTypeTok"/>
          <w:sz w:val="14"/>
        </w:rPr>
        <w:t>tl.srt=</w:t>
      </w:r>
      <w:r w:rsidRPr="00947E6A">
        <w:rPr>
          <w:rStyle w:val="DecValTok"/>
          <w:sz w:val="14"/>
        </w:rPr>
        <w:t>45</w:t>
      </w:r>
      <w:r w:rsidRPr="00947E6A">
        <w:rPr>
          <w:rStyle w:val="NormalTok"/>
          <w:sz w:val="14"/>
        </w:rPr>
        <w:t xml:space="preserve">, </w:t>
      </w:r>
      <w:r w:rsidRPr="00947E6A">
        <w:rPr>
          <w:rStyle w:val="CommentTok"/>
          <w:sz w:val="14"/>
        </w:rPr>
        <w:t>#Text label color and rotation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 xml:space="preserve">         </w:t>
      </w:r>
      <w:r w:rsidRPr="00947E6A">
        <w:rPr>
          <w:rStyle w:val="CommentTok"/>
          <w:sz w:val="14"/>
        </w:rPr>
        <w:t># Combine with significance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 xml:space="preserve">         </w:t>
      </w:r>
      <w:r w:rsidRPr="00947E6A">
        <w:rPr>
          <w:rStyle w:val="DataTypeTok"/>
          <w:sz w:val="14"/>
        </w:rPr>
        <w:t>p.mat =</w:t>
      </w:r>
      <w:r w:rsidRPr="00947E6A">
        <w:rPr>
          <w:rStyle w:val="NormalTok"/>
          <w:sz w:val="14"/>
        </w:rPr>
        <w:t xml:space="preserve"> p.mat, </w:t>
      </w:r>
      <w:r w:rsidRPr="00947E6A">
        <w:rPr>
          <w:rStyle w:val="DataTypeTok"/>
          <w:sz w:val="14"/>
        </w:rPr>
        <w:t>sig.level =</w:t>
      </w:r>
      <w:r w:rsidRPr="00947E6A">
        <w:rPr>
          <w:rStyle w:val="NormalTok"/>
          <w:sz w:val="14"/>
        </w:rPr>
        <w:t xml:space="preserve"> </w:t>
      </w:r>
      <w:r w:rsidRPr="00947E6A">
        <w:rPr>
          <w:rStyle w:val="FloatTok"/>
          <w:sz w:val="14"/>
        </w:rPr>
        <w:t>0.05</w:t>
      </w:r>
      <w:r w:rsidRPr="00947E6A">
        <w:rPr>
          <w:rStyle w:val="NormalTok"/>
          <w:sz w:val="14"/>
        </w:rPr>
        <w:t xml:space="preserve">, </w:t>
      </w:r>
      <w:r w:rsidRPr="00947E6A">
        <w:rPr>
          <w:rStyle w:val="DataTypeTok"/>
          <w:sz w:val="14"/>
        </w:rPr>
        <w:t>insig =</w:t>
      </w:r>
      <w:r w:rsidRPr="00947E6A">
        <w:rPr>
          <w:rStyle w:val="NormalTok"/>
          <w:sz w:val="14"/>
        </w:rPr>
        <w:t xml:space="preserve"> </w:t>
      </w:r>
      <w:r w:rsidRPr="00947E6A">
        <w:rPr>
          <w:rStyle w:val="StringTok"/>
          <w:sz w:val="14"/>
        </w:rPr>
        <w:t>"blank"</w:t>
      </w:r>
      <w:r w:rsidRPr="00947E6A">
        <w:rPr>
          <w:rStyle w:val="NormalTok"/>
          <w:sz w:val="14"/>
        </w:rPr>
        <w:t>,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 xml:space="preserve">         </w:t>
      </w:r>
      <w:r w:rsidRPr="00947E6A">
        <w:rPr>
          <w:rStyle w:val="CommentTok"/>
          <w:sz w:val="14"/>
        </w:rPr>
        <w:t># hide correlation coefficient on the principal diagonal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 xml:space="preserve">         </w:t>
      </w:r>
      <w:r w:rsidRPr="00947E6A">
        <w:rPr>
          <w:rStyle w:val="DataTypeTok"/>
          <w:sz w:val="14"/>
        </w:rPr>
        <w:t>diag=</w:t>
      </w:r>
      <w:r w:rsidRPr="00947E6A">
        <w:rPr>
          <w:rStyle w:val="OtherTok"/>
          <w:sz w:val="14"/>
        </w:rPr>
        <w:t>FALSE</w:t>
      </w:r>
      <w:r w:rsidRPr="00947E6A">
        <w:rPr>
          <w:sz w:val="16"/>
        </w:rPr>
        <w:br/>
      </w:r>
      <w:r w:rsidRPr="00947E6A">
        <w:rPr>
          <w:rStyle w:val="NormalTok"/>
          <w:sz w:val="14"/>
        </w:rPr>
        <w:t>)</w:t>
      </w:r>
    </w:p>
    <w:p w:rsidR="00EF2B68" w:rsidRDefault="000F5A2F">
      <w:pPr>
        <w:pStyle w:val="FirstParagraph"/>
      </w:pPr>
      <w:r>
        <w:t>b) We can see that</w:t>
      </w:r>
      <w:r w:rsidR="006A5B58">
        <w:t xml:space="preserve"> almost</w:t>
      </w:r>
      <w:r>
        <w:t xml:space="preserve"> </w:t>
      </w:r>
      <w:r w:rsidR="006A5B58">
        <w:t>all</w:t>
      </w:r>
      <w:r>
        <w:t xml:space="preserve"> of the coefficients have gone to zero</w:t>
      </w:r>
      <w:r w:rsidR="005D56DF">
        <w:t xml:space="preserve"> (all except rating) </w:t>
      </w:r>
      <w:r w:rsidR="008956D9">
        <w:t xml:space="preserve">which is consistent with our statement on part a, meaning that the correlations between the predictors </w:t>
      </w:r>
      <w:r w:rsidR="005D56DF">
        <w:t xml:space="preserve">and overparameterization </w:t>
      </w:r>
      <w:r w:rsidR="008956D9">
        <w:t xml:space="preserve">is being </w:t>
      </w:r>
      <w:r w:rsidR="006A5B58">
        <w:t xml:space="preserve">heavily </w:t>
      </w:r>
      <w:r w:rsidR="008956D9">
        <w:t>penalized by the LASSO.</w:t>
      </w:r>
    </w:p>
    <w:p w:rsidR="005D56DF" w:rsidRDefault="005D56DF" w:rsidP="005D56DF">
      <w:pPr>
        <w:pStyle w:val="BodyText"/>
      </w:pPr>
      <w:r>
        <w:t xml:space="preserve">c) MSE = </w:t>
      </w:r>
      <w:proofErr w:type="spellStart"/>
      <w:r>
        <w:t>mean_square_error</w:t>
      </w:r>
      <w:proofErr w:type="spellEnd"/>
      <w:r>
        <w:t xml:space="preserve">(y, </w:t>
      </w:r>
      <w:proofErr w:type="spellStart"/>
      <w:r>
        <w:t>fitted_y</w:t>
      </w:r>
      <w:proofErr w:type="spellEnd"/>
      <w:r>
        <w:t xml:space="preserve">) = </w:t>
      </w:r>
      <w:r>
        <w:t>0.5041427694026828</w:t>
      </w:r>
    </w:p>
    <w:p w:rsidR="0047043E" w:rsidRPr="0047043E" w:rsidRDefault="0047043E" w:rsidP="0047043E">
      <w:pPr>
        <w:pStyle w:val="HTMLPreformatted"/>
        <w:rPr>
          <w:sz w:val="21"/>
          <w:szCs w:val="21"/>
        </w:rPr>
      </w:pPr>
      <w:r w:rsidRPr="0047043E">
        <w:rPr>
          <w:sz w:val="21"/>
          <w:szCs w:val="21"/>
        </w:rPr>
        <w:t>Index(['Income', 'Limit', 'Rating', 'Cards', 'Age', 'Education', 'Gender',</w:t>
      </w:r>
    </w:p>
    <w:p w:rsidR="0047043E" w:rsidRPr="0047043E" w:rsidRDefault="0047043E" w:rsidP="0047043E">
      <w:pPr>
        <w:pStyle w:val="HTMLPreformatted"/>
        <w:rPr>
          <w:sz w:val="21"/>
          <w:szCs w:val="21"/>
        </w:rPr>
      </w:pPr>
      <w:r w:rsidRPr="0047043E">
        <w:rPr>
          <w:sz w:val="21"/>
          <w:szCs w:val="21"/>
        </w:rPr>
        <w:t xml:space="preserve">       'Student', 'Married', 'Asian', 'African American'],</w:t>
      </w:r>
    </w:p>
    <w:p w:rsidR="0047043E" w:rsidRPr="0047043E" w:rsidRDefault="0047043E" w:rsidP="0047043E">
      <w:pPr>
        <w:pStyle w:val="HTMLPreformatted"/>
        <w:rPr>
          <w:sz w:val="21"/>
          <w:szCs w:val="21"/>
        </w:rPr>
      </w:pPr>
      <w:r w:rsidRPr="0047043E">
        <w:rPr>
          <w:sz w:val="21"/>
          <w:szCs w:val="21"/>
        </w:rPr>
        <w:t xml:space="preserve">      </w:t>
      </w:r>
      <w:proofErr w:type="spellStart"/>
      <w:r w:rsidRPr="0047043E">
        <w:rPr>
          <w:sz w:val="21"/>
          <w:szCs w:val="21"/>
        </w:rPr>
        <w:t>dtype</w:t>
      </w:r>
      <w:proofErr w:type="spellEnd"/>
      <w:r w:rsidRPr="0047043E">
        <w:rPr>
          <w:sz w:val="21"/>
          <w:szCs w:val="21"/>
        </w:rPr>
        <w:t>='object')</w:t>
      </w:r>
    </w:p>
    <w:p w:rsidR="0047043E" w:rsidRDefault="0047043E" w:rsidP="005D56DF">
      <w:pPr>
        <w:pStyle w:val="BodyText"/>
      </w:pPr>
    </w:p>
    <w:p w:rsidR="00EA62C4" w:rsidRPr="00EA62C4" w:rsidRDefault="00EA62C4" w:rsidP="00EA62C4">
      <w:pPr>
        <w:pStyle w:val="HTMLPreformatted"/>
        <w:rPr>
          <w:sz w:val="16"/>
          <w:szCs w:val="21"/>
          <w:lang w:val="es-VE"/>
        </w:rPr>
      </w:pPr>
      <w:proofErr w:type="spellStart"/>
      <w:r w:rsidRPr="00EA62C4">
        <w:rPr>
          <w:sz w:val="16"/>
          <w:szCs w:val="21"/>
          <w:lang w:val="es-VE"/>
        </w:rPr>
        <w:t>Coefficients</w:t>
      </w:r>
      <w:proofErr w:type="spellEnd"/>
      <w:r w:rsidRPr="00EA62C4">
        <w:rPr>
          <w:sz w:val="16"/>
          <w:szCs w:val="21"/>
          <w:lang w:val="es-VE"/>
        </w:rPr>
        <w:t>: [ 0.          0.          0.36237203  0.         -0.          0.</w:t>
      </w:r>
    </w:p>
    <w:p w:rsidR="00EA62C4" w:rsidRPr="00EA62C4" w:rsidRDefault="00EA62C4" w:rsidP="00EA62C4">
      <w:pPr>
        <w:pStyle w:val="HTMLPreformatted"/>
        <w:rPr>
          <w:sz w:val="16"/>
          <w:szCs w:val="21"/>
          <w:lang w:val="es-VE"/>
        </w:rPr>
      </w:pPr>
      <w:r w:rsidRPr="00EA62C4">
        <w:rPr>
          <w:sz w:val="16"/>
          <w:szCs w:val="21"/>
          <w:lang w:val="es-VE"/>
        </w:rPr>
        <w:t xml:space="preserve"> -0.          0.         -0.          0.          0.          0.</w:t>
      </w:r>
    </w:p>
    <w:p w:rsidR="00EA62C4" w:rsidRPr="00EA62C4" w:rsidRDefault="00EA62C4" w:rsidP="00EA62C4">
      <w:pPr>
        <w:pStyle w:val="HTMLPreformatted"/>
        <w:rPr>
          <w:sz w:val="16"/>
          <w:szCs w:val="21"/>
          <w:lang w:val="es-VE"/>
        </w:rPr>
      </w:pPr>
      <w:r w:rsidRPr="00EA62C4">
        <w:rPr>
          <w:sz w:val="16"/>
          <w:szCs w:val="21"/>
          <w:lang w:val="es-VE"/>
        </w:rPr>
        <w:t xml:space="preserve">  0.          0.          0.          0.          0.          0.</w:t>
      </w:r>
    </w:p>
    <w:p w:rsidR="00EA62C4" w:rsidRPr="00EA62C4" w:rsidRDefault="00EA62C4" w:rsidP="00EA62C4">
      <w:pPr>
        <w:pStyle w:val="HTMLPreformatted"/>
        <w:rPr>
          <w:sz w:val="16"/>
          <w:szCs w:val="21"/>
          <w:lang w:val="es-VE"/>
        </w:rPr>
      </w:pPr>
      <w:r w:rsidRPr="00EA62C4">
        <w:rPr>
          <w:sz w:val="16"/>
          <w:szCs w:val="21"/>
          <w:lang w:val="es-VE"/>
        </w:rPr>
        <w:t xml:space="preserve">  0.          0.          0.          0.          0.          0.</w:t>
      </w:r>
    </w:p>
    <w:p w:rsidR="00EA62C4" w:rsidRPr="00EA62C4" w:rsidRDefault="00EA62C4" w:rsidP="00EA62C4">
      <w:pPr>
        <w:pStyle w:val="HTMLPreformatted"/>
        <w:rPr>
          <w:sz w:val="16"/>
          <w:szCs w:val="21"/>
          <w:lang w:val="es-VE"/>
        </w:rPr>
      </w:pPr>
      <w:r w:rsidRPr="00EA62C4">
        <w:rPr>
          <w:sz w:val="16"/>
          <w:szCs w:val="21"/>
          <w:lang w:val="es-VE"/>
        </w:rPr>
        <w:t xml:space="preserve">  0.          0.          0.          0.          0.          0.</w:t>
      </w:r>
    </w:p>
    <w:p w:rsidR="00EA62C4" w:rsidRPr="00EA62C4" w:rsidRDefault="00EA62C4" w:rsidP="00EA62C4">
      <w:pPr>
        <w:pStyle w:val="HTMLPreformatted"/>
        <w:rPr>
          <w:sz w:val="16"/>
          <w:szCs w:val="21"/>
          <w:lang w:val="es-VE"/>
        </w:rPr>
      </w:pPr>
      <w:r w:rsidRPr="00EA62C4">
        <w:rPr>
          <w:sz w:val="16"/>
          <w:szCs w:val="21"/>
          <w:lang w:val="es-VE"/>
        </w:rPr>
        <w:t xml:space="preserve">  0.          0.          0.          0.          0.          0.</w:t>
      </w:r>
    </w:p>
    <w:p w:rsidR="00EA62C4" w:rsidRPr="00EA62C4" w:rsidRDefault="00EA62C4" w:rsidP="00EA62C4">
      <w:pPr>
        <w:pStyle w:val="HTMLPreformatted"/>
        <w:rPr>
          <w:sz w:val="16"/>
          <w:szCs w:val="21"/>
          <w:lang w:val="es-VE"/>
        </w:rPr>
      </w:pPr>
      <w:r w:rsidRPr="00EA62C4">
        <w:rPr>
          <w:sz w:val="16"/>
          <w:szCs w:val="21"/>
          <w:lang w:val="es-VE"/>
        </w:rPr>
        <w:t xml:space="preserve">  0.          0.          0.          0.          0.          0.</w:t>
      </w:r>
    </w:p>
    <w:p w:rsidR="00EA62C4" w:rsidRPr="00EA62C4" w:rsidRDefault="00EA62C4" w:rsidP="00EA62C4">
      <w:pPr>
        <w:pStyle w:val="HTMLPreformatted"/>
        <w:rPr>
          <w:sz w:val="16"/>
          <w:szCs w:val="21"/>
          <w:lang w:val="es-VE"/>
        </w:rPr>
      </w:pPr>
      <w:r w:rsidRPr="00EA62C4">
        <w:rPr>
          <w:sz w:val="16"/>
          <w:szCs w:val="21"/>
          <w:lang w:val="es-VE"/>
        </w:rPr>
        <w:t xml:space="preserve"> -0.         -0.         -0.          0.          0.         -0.</w:t>
      </w:r>
    </w:p>
    <w:p w:rsidR="00EA62C4" w:rsidRPr="00EA62C4" w:rsidRDefault="00EA62C4" w:rsidP="00EA62C4">
      <w:pPr>
        <w:pStyle w:val="HTMLPreformatted"/>
        <w:rPr>
          <w:sz w:val="16"/>
          <w:szCs w:val="21"/>
          <w:lang w:val="es-VE"/>
        </w:rPr>
      </w:pPr>
      <w:r w:rsidRPr="00EA62C4">
        <w:rPr>
          <w:sz w:val="16"/>
          <w:szCs w:val="21"/>
          <w:lang w:val="es-VE"/>
        </w:rPr>
        <w:t xml:space="preserve">  0.         -0.         -0.         -0.         -0.         -0.</w:t>
      </w:r>
    </w:p>
    <w:p w:rsidR="00EA62C4" w:rsidRPr="00EA62C4" w:rsidRDefault="00EA62C4" w:rsidP="00EA62C4">
      <w:pPr>
        <w:pStyle w:val="HTMLPreformatted"/>
        <w:rPr>
          <w:sz w:val="16"/>
          <w:szCs w:val="21"/>
          <w:lang w:val="es-VE"/>
        </w:rPr>
      </w:pPr>
      <w:r w:rsidRPr="00EA62C4">
        <w:rPr>
          <w:sz w:val="16"/>
          <w:szCs w:val="21"/>
          <w:lang w:val="es-VE"/>
        </w:rPr>
        <w:t xml:space="preserve">  0.         -0.          0.          0.          0.          0.</w:t>
      </w:r>
    </w:p>
    <w:p w:rsidR="00EA62C4" w:rsidRPr="00EA62C4" w:rsidRDefault="00EA62C4" w:rsidP="00EA62C4">
      <w:pPr>
        <w:pStyle w:val="HTMLPreformatted"/>
        <w:rPr>
          <w:sz w:val="16"/>
          <w:szCs w:val="21"/>
          <w:lang w:val="es-VE"/>
        </w:rPr>
      </w:pPr>
      <w:r w:rsidRPr="00EA62C4">
        <w:rPr>
          <w:sz w:val="16"/>
          <w:szCs w:val="21"/>
          <w:lang w:val="es-VE"/>
        </w:rPr>
        <w:t xml:space="preserve">  0.         -0.          0.         -0.         -0.          0.</w:t>
      </w:r>
    </w:p>
    <w:p w:rsidR="00EA62C4" w:rsidRPr="00EA62C4" w:rsidRDefault="00EA62C4" w:rsidP="00EA62C4">
      <w:pPr>
        <w:pStyle w:val="HTMLPreformatted"/>
        <w:rPr>
          <w:sz w:val="16"/>
          <w:szCs w:val="21"/>
          <w:lang w:val="es-VE"/>
        </w:rPr>
      </w:pPr>
      <w:r w:rsidRPr="00EA62C4">
        <w:rPr>
          <w:sz w:val="16"/>
          <w:szCs w:val="21"/>
          <w:lang w:val="es-VE"/>
        </w:rPr>
        <w:t xml:space="preserve">  0.          0.          0.         -0.          0.        ]</w:t>
      </w:r>
    </w:p>
    <w:p w:rsidR="00EA62C4" w:rsidRPr="00EA62C4" w:rsidRDefault="00EA62C4" w:rsidP="00EA62C4">
      <w:pPr>
        <w:pStyle w:val="HTMLPreformatted"/>
        <w:rPr>
          <w:sz w:val="16"/>
          <w:szCs w:val="21"/>
          <w:lang w:val="es-VE"/>
        </w:rPr>
      </w:pPr>
      <w:proofErr w:type="spellStart"/>
      <w:r w:rsidRPr="00EA62C4">
        <w:rPr>
          <w:sz w:val="16"/>
          <w:szCs w:val="21"/>
          <w:lang w:val="es-VE"/>
        </w:rPr>
        <w:t>Intercept</w:t>
      </w:r>
      <w:proofErr w:type="spellEnd"/>
      <w:r w:rsidRPr="00EA62C4">
        <w:rPr>
          <w:sz w:val="16"/>
          <w:szCs w:val="21"/>
          <w:lang w:val="es-VE"/>
        </w:rPr>
        <w:t xml:space="preserve">: </w:t>
      </w:r>
      <w:r w:rsidRPr="00EA62C4">
        <w:rPr>
          <w:sz w:val="16"/>
          <w:szCs w:val="21"/>
          <w:lang w:val="es-VE"/>
        </w:rPr>
        <w:t>[-2.18956476e-18]</w:t>
      </w:r>
    </w:p>
    <w:p w:rsidR="00EA62C4" w:rsidRPr="00EA62C4" w:rsidRDefault="00EA62C4" w:rsidP="00EA62C4">
      <w:pPr>
        <w:pStyle w:val="HTMLPreformatted"/>
        <w:rPr>
          <w:sz w:val="16"/>
          <w:szCs w:val="21"/>
          <w:lang w:val="es-VE"/>
        </w:rPr>
      </w:pPr>
      <w:proofErr w:type="spellStart"/>
      <w:r w:rsidRPr="00EA62C4">
        <w:rPr>
          <w:sz w:val="16"/>
          <w:szCs w:val="21"/>
          <w:lang w:val="es-VE"/>
        </w:rPr>
        <w:t>Fitted_y</w:t>
      </w:r>
      <w:proofErr w:type="spellEnd"/>
      <w:r w:rsidRPr="00EA62C4">
        <w:rPr>
          <w:sz w:val="16"/>
          <w:szCs w:val="21"/>
          <w:lang w:val="es-VE"/>
        </w:rPr>
        <w:t xml:space="preserve"> mean: </w:t>
      </w:r>
      <w:r w:rsidRPr="00EA62C4">
        <w:rPr>
          <w:sz w:val="16"/>
          <w:szCs w:val="21"/>
          <w:lang w:val="es-VE"/>
        </w:rPr>
        <w:t>4.440892098500626e-18</w:t>
      </w:r>
    </w:p>
    <w:p w:rsidR="00EA62C4" w:rsidRPr="00EA62C4" w:rsidRDefault="00EA62C4" w:rsidP="00EA62C4">
      <w:pPr>
        <w:pStyle w:val="HTMLPreformatted"/>
        <w:rPr>
          <w:sz w:val="16"/>
          <w:szCs w:val="21"/>
          <w:lang w:val="es-VE"/>
        </w:rPr>
      </w:pPr>
      <w:r w:rsidRPr="00EA62C4">
        <w:rPr>
          <w:sz w:val="16"/>
          <w:szCs w:val="21"/>
          <w:lang w:val="es-VE"/>
        </w:rPr>
        <w:t xml:space="preserve">MSE: </w:t>
      </w:r>
      <w:r w:rsidRPr="00EA62C4">
        <w:rPr>
          <w:sz w:val="16"/>
          <w:szCs w:val="21"/>
          <w:lang w:val="es-VE"/>
        </w:rPr>
        <w:t>0.5041427694026828</w:t>
      </w:r>
    </w:p>
    <w:p w:rsidR="00EA62C4" w:rsidRPr="00EA62C4" w:rsidRDefault="00EA62C4" w:rsidP="005D56DF">
      <w:pPr>
        <w:pStyle w:val="BodyText"/>
        <w:rPr>
          <w:lang w:val="es-VE"/>
        </w:rPr>
      </w:pPr>
    </w:p>
    <w:p w:rsidR="005D56DF" w:rsidRDefault="005D56DF" w:rsidP="005D56DF">
      <w:pPr>
        <w:pStyle w:val="BodyText"/>
      </w:pPr>
      <w:r>
        <w:t xml:space="preserve">d)Running a 5-fold CV with lambda = 0.5 </w:t>
      </w:r>
      <w:r w:rsidR="00EA62C4">
        <w:t>we can see that most coefficients disappear and we have pretty high MSE’s with the 5</w:t>
      </w:r>
      <w:r w:rsidR="00EA62C4" w:rsidRPr="00EA62C4">
        <w:rPr>
          <w:vertAlign w:val="superscript"/>
        </w:rPr>
        <w:t>th</w:t>
      </w:r>
      <w:r w:rsidR="00EA62C4">
        <w:t xml:space="preserve"> fold having the smallest at 0.398</w:t>
      </w:r>
      <w:r w:rsidR="0047043E">
        <w:t xml:space="preserve"> yet the avg MSE = </w:t>
      </w:r>
      <w:r w:rsidR="0047043E" w:rsidRPr="0047043E">
        <w:t>0.50414276940268285</w:t>
      </w:r>
      <w:r w:rsidR="0047043E">
        <w:t xml:space="preserve"> which is no different than the original MSE</w:t>
      </w:r>
    </w:p>
    <w:p w:rsid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>Fold 1, Coefficients: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>[ 0.          0.          0.37343086  0.         -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-0.          0.         -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-0.         -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-0.         -0.         -0.         -0.         -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-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-0.          0.         -0.         -0.          0.</w:t>
      </w:r>
    </w:p>
    <w:p w:rsid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-0.          0.        ]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Intercept: [-0.01468451], MSE: 0.4722425120824699 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</w:p>
    <w:p w:rsid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>Fold 2, Coefficients: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>[ 0.          0.          0.34406554  0.         -0.         -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-0.          0.         -0.         -0.         -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-0.         -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-0.         -0.         -0.         -0.         -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-0.          0.         -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-0.          0.         -0.         -0.         -0.</w:t>
      </w:r>
    </w:p>
    <w:p w:rsid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-0.         -0.        ]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Intercept: [0.01302494], MSE: 0.6364941785309387 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</w:p>
    <w:p w:rsid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>Fold 3, Coefficients: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>[ 0.          0.35220304  0.00491833  0.         -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-0.          0.         -0.          0.         -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-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-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-0.         -0.          0.         -0.          0.         -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-0.         -0.         -0.         -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-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-0.          0.         -0.         -0.          0.</w:t>
      </w:r>
    </w:p>
    <w:p w:rsid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-0.          0.        ]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Intercept: [-0.01372523], MSE: 0.5502034856879371 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</w:p>
    <w:p w:rsid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>Fold 4, Coefficients: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>[ 0.          0.          0.37449949  0.         -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-0.          0.          0.          0.         -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-0.         -0.         -0.         -0.          0.         -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-0.         -0.         -0.         -0.         -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-0.          0.         -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-0.          0.         -0.         -0.          0.</w:t>
      </w:r>
    </w:p>
    <w:p w:rsid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-0.          0.        ]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Intercept: [0.03725784], MSE: 0.46378729373580835 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</w:p>
    <w:p w:rsid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>Fold 5, Coefficients: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>[ 0.          0.          0.35871558  0.         -0.         -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-0.          0.         -0.         -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-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-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 0.          0.          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-0.         -0.         -0.          0.          0.         -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-0.         -0.         -0.         -0.         -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-0.         -0.          0.         -0.          0.         -0.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-0.          0.         -0.         -0.          0.</w:t>
      </w:r>
    </w:p>
    <w:p w:rsid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16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 xml:space="preserve">  0.          0.          0.         -0.          0.        ]</w:t>
      </w:r>
    </w:p>
    <w:p w:rsidR="00EA62C4" w:rsidRPr="00EA62C4" w:rsidRDefault="00EA62C4" w:rsidP="00EA62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21"/>
          <w:szCs w:val="21"/>
        </w:rPr>
      </w:pPr>
      <w:r w:rsidRPr="00EA62C4">
        <w:rPr>
          <w:rFonts w:ascii="Courier New" w:eastAsia="Times New Roman" w:hAnsi="Courier New" w:cs="Courier New"/>
          <w:sz w:val="16"/>
          <w:szCs w:val="21"/>
        </w:rPr>
        <w:t>Intercept: [-0.02198376], MSE: 0.3979863769762602</w:t>
      </w:r>
    </w:p>
    <w:p w:rsidR="00EA62C4" w:rsidRDefault="00EA62C4" w:rsidP="005D56DF">
      <w:pPr>
        <w:pStyle w:val="BodyText"/>
      </w:pPr>
    </w:p>
    <w:p w:rsidR="005D56DF" w:rsidRDefault="005D56DF" w:rsidP="005D56DF">
      <w:pPr>
        <w:pStyle w:val="BodyText"/>
      </w:pPr>
      <w:r>
        <w:t>e)</w:t>
      </w:r>
      <w:r w:rsidR="00EA62C4">
        <w:t xml:space="preserve"> We can see how between the L</w:t>
      </w:r>
      <w:r w:rsidR="0047043E">
        <w:t>ASSO</w:t>
      </w:r>
      <w:r w:rsidR="00EA62C4">
        <w:t xml:space="preserve"> in (c) and the 5</w:t>
      </w:r>
      <w:r w:rsidR="0047043E">
        <w:t>-</w:t>
      </w:r>
      <w:r w:rsidR="00EA62C4">
        <w:t xml:space="preserve">fold </w:t>
      </w:r>
      <w:r w:rsidR="0047043E">
        <w:t xml:space="preserve">LASSO </w:t>
      </w:r>
      <w:proofErr w:type="spellStart"/>
      <w:r w:rsidR="0047043E">
        <w:t>CV</w:t>
      </w:r>
      <w:r w:rsidR="00EA62C4">
        <w:t>f</w:t>
      </w:r>
      <w:proofErr w:type="spellEnd"/>
      <w:r w:rsidR="00EA62C4">
        <w:t xml:space="preserve"> the CV Lasso in (d) the MSE </w:t>
      </w:r>
      <w:r w:rsidR="0047043E">
        <w:t>of (c) and the avg MSE of (d) are the same</w:t>
      </w:r>
      <w:r w:rsidR="00A3219F">
        <w:t xml:space="preserve">. </w:t>
      </w:r>
      <w:r w:rsidR="0047043E">
        <w:t xml:space="preserve">Nonetheless, we can see several folds with lower coefficient values and lower MSE. </w:t>
      </w:r>
      <w:r w:rsidR="00A3219F">
        <w:t>This is consistent with the model “simplification”, as it approaches a line all the coefficients will tend to 0 and the model will be lost. It is important to see that only because Rating has a high relationship with Balance its MSE is lower than the original LASSO, yet some of the othe</w:t>
      </w:r>
      <w:r w:rsidR="0047043E">
        <w:t>r folds have higher MSE’s which is again consistent with the simplification of the model, but the line being generated is a “worse” fit.</w:t>
      </w:r>
    </w:p>
    <w:p w:rsidR="005D56DF" w:rsidRDefault="0047043E" w:rsidP="005D56DF">
      <w:pPr>
        <w:pStyle w:val="BodyText"/>
      </w:pPr>
      <w:r>
        <w:rPr>
          <w:noProof/>
        </w:rPr>
        <w:drawing>
          <wp:anchor distT="0" distB="0" distL="114300" distR="114300" simplePos="0" relativeHeight="25166080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478155</wp:posOffset>
            </wp:positionV>
            <wp:extent cx="2749550" cy="206121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50" cy="2061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56DF">
        <w:t>f)</w:t>
      </w:r>
      <w:r>
        <w:t xml:space="preserve"> Running my code (appended at the end) we can see that the optimal lambda is</w:t>
      </w:r>
      <w:r w:rsidRPr="0047043E">
        <w:t xml:space="preserve"> 0.002154434690031882</w:t>
      </w:r>
      <w:r>
        <w:t xml:space="preserve"> which is consistent with the graph below.</w:t>
      </w:r>
    </w:p>
    <w:p w:rsidR="005D56DF" w:rsidRPr="005D56DF" w:rsidRDefault="005D56DF" w:rsidP="005D56DF">
      <w:pPr>
        <w:pStyle w:val="BodyText"/>
      </w:pPr>
      <w:r>
        <w:lastRenderedPageBreak/>
        <w:t>g)</w:t>
      </w:r>
      <w:r w:rsidR="0047043E">
        <w:t xml:space="preserve"> From the Graph we can see how </w:t>
      </w:r>
      <w:r w:rsidR="00B84077">
        <w:t xml:space="preserve">the OLS is quite powerful in this example and has a high score, yet by using the 5-fold CV LASSO we can achieve a minor improvement in score by setting our lambda to be </w:t>
      </w:r>
      <w:r w:rsidR="00B84077" w:rsidRPr="0047043E">
        <w:t>0.002</w:t>
      </w:r>
      <w:r w:rsidR="00B84077">
        <w:t>. This is consistent with the results from parts (c) and (d) and what we studied in class.</w:t>
      </w:r>
    </w:p>
    <w:p w:rsidR="008956D9" w:rsidRPr="00B84077" w:rsidRDefault="00B84077" w:rsidP="008956D9">
      <w:pPr>
        <w:pStyle w:val="BodyText"/>
        <w:rPr>
          <w:b/>
          <w:u w:val="single"/>
        </w:rPr>
      </w:pPr>
      <w:r w:rsidRPr="00B84077">
        <w:rPr>
          <w:b/>
          <w:u w:val="single"/>
        </w:rPr>
        <w:t>Code in python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impor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numpy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as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np  </w:t>
      </w: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#general library, will come in handy later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impor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pandas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as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pd  </w:t>
      </w: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 xml:space="preserve">#another nice library for storing matrices, it </w:t>
      </w:r>
      <w:proofErr w:type="spellStart"/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rely's</w:t>
      </w:r>
      <w:proofErr w:type="spellEnd"/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 xml:space="preserve"> on </w:t>
      </w:r>
      <w:proofErr w:type="spellStart"/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numpy</w:t>
      </w:r>
      <w:proofErr w:type="spellEnd"/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impor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matplotlib.pyplo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as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pl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</w:t>
      </w: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#this library is for graphing things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from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sklearn.model_selection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impor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train_test_split</w:t>
      </w:r>
      <w:proofErr w:type="spellEnd"/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from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sklearn.linear_model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impor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Lasso  </w:t>
      </w: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#These libraries have the necessary models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from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sklearn.metrics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impor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mean_squared_error</w:t>
      </w:r>
      <w:proofErr w:type="spellEnd"/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from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sklearn.linear_model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impor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CV</w:t>
      </w:r>
      <w:proofErr w:type="spellEnd"/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#load data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raw_df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pd.read_csv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credit.csv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output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pd.DataFrame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raw_df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Balance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]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output = (output -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output.mean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()) /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output.std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y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output.values</w:t>
      </w:r>
      <w:proofErr w:type="spellEnd"/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df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raw_df.drop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[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Unnamed: 0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Balance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Ethnicity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Gender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Student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Married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], axis=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df = (df-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df.mean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))/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df.std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m = {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Male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Female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df[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Gender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raw_df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Gender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].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map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m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m = {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Yes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No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df[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Student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raw_df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Student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].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map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m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m = {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Yes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No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df[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Married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raw_df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Married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].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map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m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m = {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Asian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Caucasian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African American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df[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Asian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raw_df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Ethnicity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].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map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m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m = {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African American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Caucasian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Asian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df[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African American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raw_df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Ethnicity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].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map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m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#get the variable names in a list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column_names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df.columns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</w:t>
      </w: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#select the columns we want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prin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column_names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df_extended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df.copy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()  </w:t>
      </w: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#make a copy to edit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count =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for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in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range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len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column_names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-2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: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column =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str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column_names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]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j =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ount &gt;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5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j=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 xml:space="preserve"> 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for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interact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in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range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i+j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len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column_names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):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interact =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str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column_names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[interact]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interaction_name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column+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*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+interact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df_extended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interaction_name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df_extended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[column] *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df_extended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[interact]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count = count +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prin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df_extended.describe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)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X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df_extended</w:t>
      </w:r>
      <w:proofErr w:type="spellEnd"/>
    </w:p>
    <w:p w:rsidR="00B84077" w:rsidRPr="00B84077" w:rsidRDefault="00B84077" w:rsidP="00B84077">
      <w:pPr>
        <w:shd w:val="clear" w:color="auto" w:fill="FFFFFE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#fit the lasso to it, notice the second parameter is 0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#why do you think that is?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 = Lasso(alpha=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.5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 </w:t>
      </w: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#note that alpha corresponds to lambda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.fi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X, y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prin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.coef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_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prin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.intercep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_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#prepare fitted data to compare using MSE function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fitted_y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.predic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X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prin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fitted_y.mean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)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MSE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mean_squared_error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(y,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fitted_y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prin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MSE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X_train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X_tes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y_train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y_tes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train_test_spli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(X, y,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test_size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0.25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random_state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alphas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np.logspace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-4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-1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10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scores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np.empty_like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alphas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for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i,a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in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enumerate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alphas):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lasso = Lasso(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.set_params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alpha=a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.fi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X_train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y_train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scores[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.score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X_tes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y_tes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prin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Lambda: 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,a,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 xml:space="preserve">' </w:t>
      </w:r>
      <w:proofErr w:type="spellStart"/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Coefs</w:t>
      </w:r>
      <w:proofErr w:type="spellEnd"/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: 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.coef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_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cv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CV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cv=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5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cv.fi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X, y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cv_score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cv.score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X, y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cv_alpha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cv.alpha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_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prin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CV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cv.coef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_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plt.plo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(alphas, scores, 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-ko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plt.axhline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cv_score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, color=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b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, ls=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--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plt.axvline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cv_alpha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, color=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b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, ls=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--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s-VE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  <w:lang w:val="es-VE"/>
        </w:rPr>
        <w:t>plt.xlabel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  <w:lang w:val="es-VE"/>
        </w:rPr>
        <w:t>(r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  <w:lang w:val="es-VE"/>
        </w:rPr>
        <w:t>'$\lambda$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  <w:lang w:val="es-VE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plt.ylabel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Score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plt.xscale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log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plt.savefig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my_graph.png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plt.clf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()   </w:t>
      </w: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# Clear figure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for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in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range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5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: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#compute start/end of fold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start_index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(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80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*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end_index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(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80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*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+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#partition data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X_tes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X[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start_index:end_index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y_tes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y[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start_index:end_index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X_train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np.concatenate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(X[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:start_index], X[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end_index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:])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y_train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np.concatenate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(y[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:start_index], y[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end_index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:])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#estimate model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l = Lasso(alpha=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.5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.fi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X_train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y_train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fitted_y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.predic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X_tes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MSE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mean_squared_error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y_tes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fitted_y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prin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Fold %s, Coefficients: %s, Intercept: %s, MSE: %s \n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% (i+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.coef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_,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.intercep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_, MSE))</w:t>
      </w:r>
    </w:p>
    <w:p w:rsidR="00B84077" w:rsidRPr="00B84077" w:rsidRDefault="00B84077" w:rsidP="00B84077">
      <w:pPr>
        <w:shd w:val="clear" w:color="auto" w:fill="FFFFFE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 xml:space="preserve">#from here you can figure out </w:t>
      </w:r>
      <w:proofErr w:type="spellStart"/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CV_n</w:t>
      </w:r>
      <w:proofErr w:type="spellEnd"/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#Specify a grid of lambda values to optimize over.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mbda_values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np.logspace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-4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-1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10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_cv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CV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cv=</w:t>
      </w:r>
      <w:r w:rsidRPr="00B84077">
        <w:rPr>
          <w:rFonts w:ascii="Consolas" w:eastAsia="Times New Roman" w:hAnsi="Consolas" w:cs="Times New Roman"/>
          <w:color w:val="09885A"/>
          <w:sz w:val="21"/>
          <w:szCs w:val="21"/>
        </w:rPr>
        <w:t>5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, alphas=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mbda_values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_cv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_cv.fi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X, y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#The lass gets as close as possible (given our grid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prin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lass_cv.coef</w:t>
      </w:r>
      <w:proofErr w:type="spellEnd"/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_ : 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_cv.coef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_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prin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lass_cv.intercept</w:t>
      </w:r>
      <w:proofErr w:type="spellEnd"/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_ : 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_cv.intercep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_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prin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lass_cv.alpha</w:t>
      </w:r>
      <w:proofErr w:type="spellEnd"/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_ : 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,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_cv.alpha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_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#iteratively fit model and create a graph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intercepts = []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prin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mbda_values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lastRenderedPageBreak/>
        <w:t>for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lamb </w:t>
      </w: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in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mbda_values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s-VE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  <w:lang w:val="es-VE"/>
        </w:rPr>
        <w:t>l = Lasso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  <w:lang w:val="es-VE"/>
        </w:rPr>
        <w:t>alpha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  <w:lang w:val="es-VE"/>
        </w:rPr>
        <w:t>=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  <w:lang w:val="es-VE"/>
        </w:rPr>
        <w:t>lamb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  <w:lang w:val="es-VE"/>
        </w:rPr>
        <w:t>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s-VE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  <w:lang w:val="es-VE"/>
        </w:rPr>
        <w:t xml:space="preserve">   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  <w:lang w:val="es-VE"/>
        </w:rPr>
        <w:t>l.fi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  <w:lang w:val="es-VE"/>
        </w:rPr>
        <w:t>(X, y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00"/>
          <w:sz w:val="21"/>
          <w:szCs w:val="21"/>
          <w:lang w:val="es-VE"/>
        </w:rPr>
        <w:t xml:space="preserve">    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intercepts.append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sso.intercep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_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0000FF"/>
          <w:sz w:val="21"/>
          <w:szCs w:val="21"/>
        </w:rPr>
        <w:t>print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intercepts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84077">
        <w:rPr>
          <w:rFonts w:ascii="Consolas" w:eastAsia="Times New Roman" w:hAnsi="Consolas" w:cs="Times New Roman"/>
          <w:color w:val="AAAAAA"/>
          <w:sz w:val="21"/>
          <w:szCs w:val="21"/>
        </w:rPr>
        <w:t>#graph result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plt.plot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lambda_values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, intercepts)</w:t>
      </w: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plt.savefig</w:t>
      </w:r>
      <w:proofErr w:type="spellEnd"/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B84077">
        <w:rPr>
          <w:rFonts w:ascii="Consolas" w:eastAsia="Times New Roman" w:hAnsi="Consolas" w:cs="Times New Roman"/>
          <w:color w:val="A31515"/>
          <w:sz w:val="21"/>
          <w:szCs w:val="21"/>
        </w:rPr>
        <w:t>'Class_graph.png'</w:t>
      </w:r>
      <w:r w:rsidRPr="00B84077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:rsid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:rsidR="00B84077" w:rsidRPr="00B84077" w:rsidRDefault="00B84077" w:rsidP="00B84077">
      <w:pPr>
        <w:shd w:val="clear" w:color="auto" w:fill="FFFFFE"/>
        <w:spacing w:after="0" w:line="285" w:lineRule="atLeast"/>
        <w:rPr>
          <w:rFonts w:ascii="Consolas" w:eastAsia="Times New Roman" w:hAnsi="Consolas" w:cs="Times New Roman"/>
          <w:b/>
          <w:color w:val="000000"/>
          <w:szCs w:val="21"/>
          <w:u w:val="single"/>
        </w:rPr>
      </w:pPr>
      <w:r w:rsidRPr="00B84077">
        <w:rPr>
          <w:rFonts w:ascii="Consolas" w:eastAsia="Times New Roman" w:hAnsi="Consolas" w:cs="Times New Roman"/>
          <w:b/>
          <w:color w:val="000000"/>
          <w:szCs w:val="21"/>
          <w:u w:val="single"/>
        </w:rPr>
        <w:t>Code in R</w:t>
      </w:r>
      <w:r>
        <w:rPr>
          <w:rFonts w:ascii="Consolas" w:eastAsia="Times New Roman" w:hAnsi="Consolas" w:cs="Times New Roman"/>
          <w:b/>
          <w:color w:val="000000"/>
          <w:szCs w:val="21"/>
          <w:u w:val="single"/>
        </w:rPr>
        <w:t xml:space="preserve"> (Failed due to memory error)</w:t>
      </w:r>
    </w:p>
    <w:p w:rsidR="00B84077" w:rsidRDefault="00B84077" w:rsidP="00B84077">
      <w:pPr>
        <w:pStyle w:val="BodyText"/>
      </w:pPr>
      <w:r>
        <w:t>library(</w:t>
      </w:r>
      <w:proofErr w:type="spellStart"/>
      <w:r>
        <w:t>corrplot</w:t>
      </w:r>
      <w:proofErr w:type="spellEnd"/>
      <w:r>
        <w:t>)</w:t>
      </w:r>
    </w:p>
    <w:p w:rsidR="00B84077" w:rsidRDefault="00B84077" w:rsidP="00B84077">
      <w:pPr>
        <w:pStyle w:val="BodyText"/>
      </w:pPr>
      <w:r>
        <w:t>library(</w:t>
      </w:r>
      <w:proofErr w:type="spellStart"/>
      <w:r>
        <w:t>rJava</w:t>
      </w:r>
      <w:proofErr w:type="spellEnd"/>
      <w:r>
        <w:t>)</w:t>
      </w:r>
    </w:p>
    <w:p w:rsidR="00B84077" w:rsidRDefault="00B84077" w:rsidP="00B84077">
      <w:pPr>
        <w:pStyle w:val="BodyText"/>
      </w:pPr>
      <w:r>
        <w:t>library(xlsx)</w:t>
      </w:r>
    </w:p>
    <w:p w:rsidR="00B84077" w:rsidRDefault="00B84077" w:rsidP="00B84077">
      <w:pPr>
        <w:pStyle w:val="BodyText"/>
      </w:pPr>
    </w:p>
    <w:p w:rsidR="00B84077" w:rsidRDefault="00B84077" w:rsidP="00B84077">
      <w:pPr>
        <w:pStyle w:val="BodyText"/>
      </w:pPr>
    </w:p>
    <w:p w:rsidR="00B84077" w:rsidRDefault="00B84077" w:rsidP="00B84077">
      <w:pPr>
        <w:pStyle w:val="BodyText"/>
      </w:pPr>
      <w:proofErr w:type="spellStart"/>
      <w:r>
        <w:t>cor.mtest</w:t>
      </w:r>
      <w:proofErr w:type="spellEnd"/>
      <w:r>
        <w:t xml:space="preserve"> &lt;- function(mat, ...) {</w:t>
      </w:r>
    </w:p>
    <w:p w:rsidR="00B84077" w:rsidRDefault="00B84077" w:rsidP="00B84077">
      <w:pPr>
        <w:pStyle w:val="BodyText"/>
      </w:pPr>
      <w:r>
        <w:t xml:space="preserve">  mat &lt;- </w:t>
      </w:r>
      <w:proofErr w:type="spellStart"/>
      <w:r>
        <w:t>as.matrix</w:t>
      </w:r>
      <w:proofErr w:type="spellEnd"/>
      <w:r>
        <w:t>(mat)</w:t>
      </w:r>
    </w:p>
    <w:p w:rsidR="00B84077" w:rsidRDefault="00B84077" w:rsidP="00B84077">
      <w:pPr>
        <w:pStyle w:val="BodyText"/>
      </w:pPr>
      <w:r>
        <w:t xml:space="preserve">  n &lt;- </w:t>
      </w:r>
      <w:proofErr w:type="spellStart"/>
      <w:r>
        <w:t>ncol</w:t>
      </w:r>
      <w:proofErr w:type="spellEnd"/>
      <w:r>
        <w:t>(mat)</w:t>
      </w:r>
    </w:p>
    <w:p w:rsidR="00B84077" w:rsidRDefault="00B84077" w:rsidP="00B84077">
      <w:pPr>
        <w:pStyle w:val="BodyText"/>
      </w:pPr>
      <w:r>
        <w:t xml:space="preserve">  </w:t>
      </w:r>
      <w:proofErr w:type="spellStart"/>
      <w:r>
        <w:t>p.mat</w:t>
      </w:r>
      <w:proofErr w:type="spellEnd"/>
      <w:r>
        <w:t>&lt;- matrix(NA, n, n)</w:t>
      </w:r>
    </w:p>
    <w:p w:rsidR="00B84077" w:rsidRDefault="00B84077" w:rsidP="00B84077">
      <w:pPr>
        <w:pStyle w:val="BodyText"/>
      </w:pPr>
      <w:r>
        <w:t xml:space="preserve">  </w:t>
      </w:r>
      <w:proofErr w:type="spellStart"/>
      <w:r>
        <w:t>diag</w:t>
      </w:r>
      <w:proofErr w:type="spellEnd"/>
      <w:r>
        <w:t>(</w:t>
      </w:r>
      <w:proofErr w:type="spellStart"/>
      <w:r>
        <w:t>p.mat</w:t>
      </w:r>
      <w:proofErr w:type="spellEnd"/>
      <w:r>
        <w:t>) &lt;- 0</w:t>
      </w:r>
    </w:p>
    <w:p w:rsidR="00B84077" w:rsidRDefault="00B84077" w:rsidP="00B84077">
      <w:pPr>
        <w:pStyle w:val="BodyText"/>
      </w:pPr>
      <w:r>
        <w:t xml:space="preserve">  for (</w:t>
      </w:r>
      <w:proofErr w:type="spellStart"/>
      <w:r>
        <w:t>i</w:t>
      </w:r>
      <w:proofErr w:type="spellEnd"/>
      <w:r>
        <w:t xml:space="preserve"> in 1:(n - 1)) {</w:t>
      </w:r>
    </w:p>
    <w:p w:rsidR="00B84077" w:rsidRDefault="00B84077" w:rsidP="00B84077">
      <w:pPr>
        <w:pStyle w:val="BodyText"/>
      </w:pPr>
      <w:r>
        <w:t xml:space="preserve">    for (j in (</w:t>
      </w:r>
      <w:proofErr w:type="spellStart"/>
      <w:r>
        <w:t>i</w:t>
      </w:r>
      <w:proofErr w:type="spellEnd"/>
      <w:r>
        <w:t xml:space="preserve"> + 1):n) {</w:t>
      </w:r>
    </w:p>
    <w:p w:rsidR="00B84077" w:rsidRDefault="00B84077" w:rsidP="00B84077">
      <w:pPr>
        <w:pStyle w:val="BodyText"/>
      </w:pPr>
      <w:r>
        <w:t xml:space="preserve">      </w:t>
      </w:r>
      <w:proofErr w:type="spellStart"/>
      <w:r>
        <w:t>tmp</w:t>
      </w:r>
      <w:proofErr w:type="spellEnd"/>
      <w:r>
        <w:t xml:space="preserve"> &lt;- </w:t>
      </w:r>
      <w:proofErr w:type="spellStart"/>
      <w:r>
        <w:t>cor.test</w:t>
      </w:r>
      <w:proofErr w:type="spellEnd"/>
      <w:r>
        <w:t xml:space="preserve">(mat[, </w:t>
      </w:r>
      <w:proofErr w:type="spellStart"/>
      <w:r>
        <w:t>i</w:t>
      </w:r>
      <w:proofErr w:type="spellEnd"/>
      <w:r>
        <w:t>], mat[, j], ...)</w:t>
      </w:r>
    </w:p>
    <w:p w:rsidR="00B84077" w:rsidRDefault="00B84077" w:rsidP="00B84077">
      <w:pPr>
        <w:pStyle w:val="BodyText"/>
      </w:pPr>
      <w:r>
        <w:t xml:space="preserve">      </w:t>
      </w:r>
      <w:proofErr w:type="spellStart"/>
      <w:r>
        <w:t>p.mat</w:t>
      </w:r>
      <w:proofErr w:type="spellEnd"/>
      <w:r>
        <w:t>[</w:t>
      </w:r>
      <w:proofErr w:type="spellStart"/>
      <w:r>
        <w:t>i</w:t>
      </w:r>
      <w:proofErr w:type="spellEnd"/>
      <w:r>
        <w:t xml:space="preserve">, j] &lt;- </w:t>
      </w:r>
      <w:proofErr w:type="spellStart"/>
      <w:r>
        <w:t>p.mat</w:t>
      </w:r>
      <w:proofErr w:type="spellEnd"/>
      <w:r>
        <w:t xml:space="preserve">[j, </w:t>
      </w:r>
      <w:proofErr w:type="spellStart"/>
      <w:r>
        <w:t>i</w:t>
      </w:r>
      <w:proofErr w:type="spellEnd"/>
      <w:r>
        <w:t xml:space="preserve">] &lt;- </w:t>
      </w:r>
      <w:proofErr w:type="spellStart"/>
      <w:r>
        <w:t>tmp$p.value</w:t>
      </w:r>
      <w:proofErr w:type="spellEnd"/>
    </w:p>
    <w:p w:rsidR="00B84077" w:rsidRDefault="00B84077" w:rsidP="00B84077">
      <w:pPr>
        <w:pStyle w:val="BodyText"/>
      </w:pPr>
      <w:r>
        <w:t xml:space="preserve">    }</w:t>
      </w:r>
    </w:p>
    <w:p w:rsidR="00B84077" w:rsidRDefault="00B84077" w:rsidP="00B84077">
      <w:pPr>
        <w:pStyle w:val="BodyText"/>
      </w:pPr>
      <w:r>
        <w:t xml:space="preserve">  }</w:t>
      </w:r>
    </w:p>
    <w:p w:rsidR="00B84077" w:rsidRDefault="00B84077" w:rsidP="00B84077">
      <w:pPr>
        <w:pStyle w:val="BodyText"/>
      </w:pPr>
      <w:r>
        <w:t xml:space="preserve">  </w:t>
      </w:r>
      <w:proofErr w:type="spellStart"/>
      <w:r>
        <w:t>colnames</w:t>
      </w:r>
      <w:proofErr w:type="spellEnd"/>
      <w:r>
        <w:t>(</w:t>
      </w:r>
      <w:proofErr w:type="spellStart"/>
      <w:r>
        <w:t>p.mat</w:t>
      </w:r>
      <w:proofErr w:type="spellEnd"/>
      <w:r>
        <w:t xml:space="preserve">) &lt;- </w:t>
      </w:r>
      <w:proofErr w:type="spellStart"/>
      <w:r>
        <w:t>rownames</w:t>
      </w:r>
      <w:proofErr w:type="spellEnd"/>
      <w:r>
        <w:t>(</w:t>
      </w:r>
      <w:proofErr w:type="spellStart"/>
      <w:r>
        <w:t>p.mat</w:t>
      </w:r>
      <w:proofErr w:type="spellEnd"/>
      <w:r>
        <w:t xml:space="preserve">) &lt;- </w:t>
      </w:r>
      <w:proofErr w:type="spellStart"/>
      <w:r>
        <w:t>colnames</w:t>
      </w:r>
      <w:proofErr w:type="spellEnd"/>
      <w:r>
        <w:t>(mat)</w:t>
      </w:r>
    </w:p>
    <w:p w:rsidR="00B84077" w:rsidRDefault="00B84077" w:rsidP="00B84077">
      <w:pPr>
        <w:pStyle w:val="BodyText"/>
      </w:pPr>
      <w:r>
        <w:t xml:space="preserve">  </w:t>
      </w:r>
      <w:proofErr w:type="spellStart"/>
      <w:r>
        <w:t>p.mat</w:t>
      </w:r>
      <w:proofErr w:type="spellEnd"/>
    </w:p>
    <w:p w:rsidR="00B84077" w:rsidRDefault="00B84077" w:rsidP="00B84077">
      <w:pPr>
        <w:pStyle w:val="BodyText"/>
      </w:pPr>
      <w:r>
        <w:t>}</w:t>
      </w:r>
    </w:p>
    <w:p w:rsidR="00B84077" w:rsidRDefault="00B84077" w:rsidP="00B84077">
      <w:pPr>
        <w:pStyle w:val="BodyText"/>
      </w:pPr>
    </w:p>
    <w:p w:rsidR="00B84077" w:rsidRDefault="00B84077" w:rsidP="00B84077">
      <w:pPr>
        <w:pStyle w:val="BodyText"/>
      </w:pPr>
      <w:r>
        <w:lastRenderedPageBreak/>
        <w:t>data &lt;- read.csv('credit.csv')</w:t>
      </w:r>
    </w:p>
    <w:p w:rsidR="00B84077" w:rsidRDefault="00B84077" w:rsidP="00B84077">
      <w:pPr>
        <w:pStyle w:val="BodyText"/>
      </w:pPr>
      <w:proofErr w:type="spellStart"/>
      <w:r>
        <w:t>bal</w:t>
      </w:r>
      <w:proofErr w:type="spellEnd"/>
      <w:r>
        <w:t xml:space="preserve"> &lt;- </w:t>
      </w:r>
      <w:proofErr w:type="spellStart"/>
      <w:r>
        <w:t>data$Balance</w:t>
      </w:r>
      <w:proofErr w:type="spellEnd"/>
    </w:p>
    <w:p w:rsidR="00B84077" w:rsidRDefault="00B84077" w:rsidP="00B84077">
      <w:pPr>
        <w:pStyle w:val="BodyText"/>
      </w:pPr>
      <w:r>
        <w:t>df &lt;- subset(data, select = -c(X, Gender, Student, Married, Ethnicity, Balance))</w:t>
      </w:r>
    </w:p>
    <w:p w:rsidR="00B84077" w:rsidRDefault="00B84077" w:rsidP="00B84077">
      <w:pPr>
        <w:pStyle w:val="BodyText"/>
      </w:pPr>
      <w:proofErr w:type="spellStart"/>
      <w:r>
        <w:t>dfexp</w:t>
      </w:r>
      <w:proofErr w:type="spellEnd"/>
      <w:r>
        <w:t xml:space="preserve"> &lt;- df**2</w:t>
      </w:r>
    </w:p>
    <w:p w:rsidR="00B84077" w:rsidRDefault="00B84077" w:rsidP="00B84077">
      <w:pPr>
        <w:pStyle w:val="BodyText"/>
      </w:pPr>
      <w:proofErr w:type="spellStart"/>
      <w:r>
        <w:t>df$Gender</w:t>
      </w:r>
      <w:proofErr w:type="spellEnd"/>
      <w:r>
        <w:t xml:space="preserve"> &lt;- (</w:t>
      </w:r>
      <w:proofErr w:type="spellStart"/>
      <w:r>
        <w:t>data$Gender</w:t>
      </w:r>
      <w:proofErr w:type="spellEnd"/>
      <w:r>
        <w:t>=="Female")*1</w:t>
      </w:r>
    </w:p>
    <w:p w:rsidR="00B84077" w:rsidRDefault="00B84077" w:rsidP="00B84077">
      <w:pPr>
        <w:pStyle w:val="BodyText"/>
      </w:pPr>
      <w:proofErr w:type="spellStart"/>
      <w:r>
        <w:t>df$Student</w:t>
      </w:r>
      <w:proofErr w:type="spellEnd"/>
      <w:r>
        <w:t xml:space="preserve"> &lt;- (</w:t>
      </w:r>
      <w:proofErr w:type="spellStart"/>
      <w:r>
        <w:t>data$Student</w:t>
      </w:r>
      <w:proofErr w:type="spellEnd"/>
      <w:r>
        <w:t>=="Yes")*1</w:t>
      </w:r>
    </w:p>
    <w:p w:rsidR="00B84077" w:rsidRDefault="00B84077" w:rsidP="00B84077">
      <w:pPr>
        <w:pStyle w:val="BodyText"/>
      </w:pPr>
      <w:proofErr w:type="spellStart"/>
      <w:r>
        <w:t>df$Married</w:t>
      </w:r>
      <w:proofErr w:type="spellEnd"/>
      <w:r>
        <w:t xml:space="preserve"> &lt;- (</w:t>
      </w:r>
      <w:proofErr w:type="spellStart"/>
      <w:r>
        <w:t>data$Married</w:t>
      </w:r>
      <w:proofErr w:type="spellEnd"/>
      <w:r>
        <w:t>=="Yes")*1</w:t>
      </w:r>
    </w:p>
    <w:p w:rsidR="00B84077" w:rsidRDefault="00B84077" w:rsidP="00B84077">
      <w:pPr>
        <w:pStyle w:val="BodyText"/>
      </w:pPr>
      <w:proofErr w:type="spellStart"/>
      <w:r>
        <w:t>df$Asian</w:t>
      </w:r>
      <w:proofErr w:type="spellEnd"/>
      <w:r>
        <w:t xml:space="preserve"> &lt;- (</w:t>
      </w:r>
      <w:proofErr w:type="spellStart"/>
      <w:r>
        <w:t>data$Ethnicity</w:t>
      </w:r>
      <w:proofErr w:type="spellEnd"/>
      <w:r>
        <w:t>=="Asian")*1</w:t>
      </w:r>
    </w:p>
    <w:p w:rsidR="00B84077" w:rsidRDefault="00B84077" w:rsidP="00B84077">
      <w:pPr>
        <w:pStyle w:val="BodyText"/>
      </w:pPr>
      <w:proofErr w:type="spellStart"/>
      <w:r>
        <w:t>df$African</w:t>
      </w:r>
      <w:proofErr w:type="spellEnd"/>
      <w:r>
        <w:t xml:space="preserve"> &lt;- (</w:t>
      </w:r>
      <w:proofErr w:type="spellStart"/>
      <w:r>
        <w:t>data$Ethnicity</w:t>
      </w:r>
      <w:proofErr w:type="spellEnd"/>
      <w:r>
        <w:t>=="African American")*1</w:t>
      </w:r>
    </w:p>
    <w:p w:rsidR="00B84077" w:rsidRDefault="00B84077" w:rsidP="00B84077">
      <w:pPr>
        <w:pStyle w:val="BodyText"/>
      </w:pPr>
    </w:p>
    <w:p w:rsidR="00B84077" w:rsidRDefault="00B84077" w:rsidP="00B84077">
      <w:pPr>
        <w:pStyle w:val="BodyText"/>
      </w:pPr>
      <w:proofErr w:type="spellStart"/>
      <w:r>
        <w:t>colnames</w:t>
      </w:r>
      <w:proofErr w:type="spellEnd"/>
      <w:r>
        <w:t>(</w:t>
      </w:r>
      <w:proofErr w:type="spellStart"/>
      <w:r>
        <w:t>dfexp</w:t>
      </w:r>
      <w:proofErr w:type="spellEnd"/>
      <w:r>
        <w:t>) &lt;- c("Income*Income", "Limit*Limit", "Rating*Rating", "Cards*Cards",</w:t>
      </w:r>
    </w:p>
    <w:p w:rsidR="00B84077" w:rsidRDefault="00B84077" w:rsidP="00B84077">
      <w:pPr>
        <w:pStyle w:val="BodyText"/>
      </w:pPr>
      <w:r>
        <w:t xml:space="preserve">                   "Age*Age", "Education*Education")</w:t>
      </w:r>
    </w:p>
    <w:p w:rsidR="00B84077" w:rsidRDefault="00B84077" w:rsidP="00B84077">
      <w:pPr>
        <w:pStyle w:val="BodyText"/>
      </w:pPr>
    </w:p>
    <w:p w:rsidR="00B84077" w:rsidRDefault="00B84077" w:rsidP="00B84077">
      <w:pPr>
        <w:pStyle w:val="BodyText"/>
      </w:pPr>
      <w:proofErr w:type="spellStart"/>
      <w:r>
        <w:t>dfinter</w:t>
      </w:r>
      <w:proofErr w:type="spellEnd"/>
      <w:r>
        <w:t xml:space="preserve"> &lt;- </w:t>
      </w:r>
      <w:proofErr w:type="spellStart"/>
      <w:r>
        <w:t>do.call</w:t>
      </w:r>
      <w:proofErr w:type="spellEnd"/>
      <w:r>
        <w:t>(</w:t>
      </w:r>
      <w:proofErr w:type="spellStart"/>
      <w:r>
        <w:t>cbind</w:t>
      </w:r>
      <w:proofErr w:type="spellEnd"/>
      <w:r>
        <w:t xml:space="preserve">, </w:t>
      </w:r>
      <w:proofErr w:type="spellStart"/>
      <w:r>
        <w:t>combn</w:t>
      </w:r>
      <w:proofErr w:type="spellEnd"/>
      <w:r>
        <w:t>(</w:t>
      </w:r>
      <w:proofErr w:type="spellStart"/>
      <w:r>
        <w:t>colnames</w:t>
      </w:r>
      <w:proofErr w:type="spellEnd"/>
      <w:r>
        <w:t>(df), 2, FUN=function(x)</w:t>
      </w:r>
    </w:p>
    <w:p w:rsidR="00B84077" w:rsidRDefault="00B84077" w:rsidP="00B84077">
      <w:pPr>
        <w:pStyle w:val="BodyText"/>
      </w:pPr>
      <w:r>
        <w:t xml:space="preserve">  list(</w:t>
      </w:r>
      <w:proofErr w:type="spellStart"/>
      <w:r>
        <w:t>setNames</w:t>
      </w:r>
      <w:proofErr w:type="spellEnd"/>
      <w:r>
        <w:t>(</w:t>
      </w:r>
      <w:proofErr w:type="spellStart"/>
      <w:r>
        <w:t>data.frame</w:t>
      </w:r>
      <w:proofErr w:type="spellEnd"/>
      <w:r>
        <w:t>(df[,x[1]]*df[,x[2]]), paste(x, collapse='*')))))</w:t>
      </w:r>
    </w:p>
    <w:p w:rsidR="00B84077" w:rsidRDefault="00B84077" w:rsidP="00B84077">
      <w:pPr>
        <w:pStyle w:val="BodyText"/>
      </w:pPr>
    </w:p>
    <w:p w:rsidR="00B84077" w:rsidRDefault="00B84077" w:rsidP="00B84077">
      <w:pPr>
        <w:pStyle w:val="BodyText"/>
      </w:pPr>
      <w:r>
        <w:t>df1 &lt;- merge(</w:t>
      </w:r>
      <w:proofErr w:type="spellStart"/>
      <w:r>
        <w:t>dfinter</w:t>
      </w:r>
      <w:proofErr w:type="spellEnd"/>
      <w:r>
        <w:t xml:space="preserve">, </w:t>
      </w:r>
      <w:proofErr w:type="spellStart"/>
      <w:r>
        <w:t>dfexp</w:t>
      </w:r>
      <w:proofErr w:type="spellEnd"/>
      <w:r>
        <w:t>)</w:t>
      </w:r>
    </w:p>
    <w:p w:rsidR="00B84077" w:rsidRDefault="00B84077" w:rsidP="00B84077">
      <w:pPr>
        <w:pStyle w:val="BodyText"/>
      </w:pPr>
    </w:p>
    <w:p w:rsidR="00B84077" w:rsidRDefault="00B84077" w:rsidP="00B84077">
      <w:pPr>
        <w:pStyle w:val="BodyText"/>
      </w:pPr>
      <w:r>
        <w:t>write.xlsx(df1, "interactions.xlsx")</w:t>
      </w:r>
    </w:p>
    <w:p w:rsidR="00B84077" w:rsidRDefault="00B84077" w:rsidP="00B84077">
      <w:pPr>
        <w:pStyle w:val="BodyText"/>
      </w:pPr>
    </w:p>
    <w:p w:rsidR="00B84077" w:rsidRDefault="00B84077" w:rsidP="00B84077">
      <w:pPr>
        <w:pStyle w:val="BodyText"/>
      </w:pPr>
      <w:r>
        <w:t xml:space="preserve">M &lt;- </w:t>
      </w:r>
      <w:proofErr w:type="spellStart"/>
      <w:r>
        <w:t>cor</w:t>
      </w:r>
      <w:proofErr w:type="spellEnd"/>
      <w:r>
        <w:t>(df)</w:t>
      </w:r>
    </w:p>
    <w:p w:rsidR="00B84077" w:rsidRDefault="00B84077" w:rsidP="00B84077">
      <w:pPr>
        <w:pStyle w:val="BodyText"/>
      </w:pPr>
      <w:proofErr w:type="spellStart"/>
      <w:r>
        <w:t>p.mat</w:t>
      </w:r>
      <w:proofErr w:type="spellEnd"/>
      <w:r>
        <w:t xml:space="preserve"> &lt;- </w:t>
      </w:r>
      <w:proofErr w:type="spellStart"/>
      <w:r>
        <w:t>cor.mtest</w:t>
      </w:r>
      <w:proofErr w:type="spellEnd"/>
      <w:r>
        <w:t>(df)</w:t>
      </w:r>
    </w:p>
    <w:p w:rsidR="00B84077" w:rsidRDefault="00B84077" w:rsidP="00B84077">
      <w:pPr>
        <w:pStyle w:val="BodyText"/>
      </w:pPr>
      <w:r>
        <w:t xml:space="preserve">col &lt;- </w:t>
      </w:r>
      <w:proofErr w:type="spellStart"/>
      <w:r>
        <w:t>colorRampPalette</w:t>
      </w:r>
      <w:proofErr w:type="spellEnd"/>
      <w:r>
        <w:t>(c("#BB4444", "#EE9988", "#FFFFFF", "#77AADD", "#4477AA"))</w:t>
      </w:r>
    </w:p>
    <w:p w:rsidR="00B84077" w:rsidRDefault="00B84077" w:rsidP="00B84077">
      <w:pPr>
        <w:pStyle w:val="BodyText"/>
      </w:pPr>
      <w:proofErr w:type="spellStart"/>
      <w:r>
        <w:t>corrplot</w:t>
      </w:r>
      <w:proofErr w:type="spellEnd"/>
      <w:r>
        <w:t>(M, method="color", col=col(200),</w:t>
      </w:r>
    </w:p>
    <w:p w:rsidR="00B84077" w:rsidRDefault="00B84077" w:rsidP="00B84077">
      <w:pPr>
        <w:pStyle w:val="BodyText"/>
      </w:pPr>
      <w:r>
        <w:t xml:space="preserve">         type="upper", order="</w:t>
      </w:r>
      <w:proofErr w:type="spellStart"/>
      <w:r>
        <w:t>hclust</w:t>
      </w:r>
      <w:proofErr w:type="spellEnd"/>
      <w:r>
        <w:t>",</w:t>
      </w:r>
    </w:p>
    <w:p w:rsidR="00B84077" w:rsidRDefault="00B84077" w:rsidP="00B84077">
      <w:pPr>
        <w:pStyle w:val="BodyText"/>
      </w:pPr>
      <w:r>
        <w:t xml:space="preserve">         </w:t>
      </w:r>
      <w:proofErr w:type="spellStart"/>
      <w:r>
        <w:t>addCoef.col</w:t>
      </w:r>
      <w:proofErr w:type="spellEnd"/>
      <w:r>
        <w:t xml:space="preserve"> = "black", # Add coefficient of correlation</w:t>
      </w:r>
    </w:p>
    <w:p w:rsidR="00B84077" w:rsidRDefault="00B84077" w:rsidP="00B84077">
      <w:pPr>
        <w:pStyle w:val="BodyText"/>
      </w:pPr>
      <w:r>
        <w:t xml:space="preserve">         </w:t>
      </w:r>
      <w:proofErr w:type="spellStart"/>
      <w:r>
        <w:t>tl.col</w:t>
      </w:r>
      <w:proofErr w:type="spellEnd"/>
      <w:r>
        <w:t xml:space="preserve">="black", </w:t>
      </w:r>
      <w:proofErr w:type="spellStart"/>
      <w:r>
        <w:t>tl.srt</w:t>
      </w:r>
      <w:proofErr w:type="spellEnd"/>
      <w:r>
        <w:t>=45, #Text label color and rotation</w:t>
      </w:r>
    </w:p>
    <w:p w:rsidR="00B84077" w:rsidRDefault="00B84077" w:rsidP="00B84077">
      <w:pPr>
        <w:pStyle w:val="BodyText"/>
      </w:pPr>
      <w:r>
        <w:t xml:space="preserve">         # Combine with significance</w:t>
      </w:r>
    </w:p>
    <w:p w:rsidR="00B84077" w:rsidRDefault="00B84077" w:rsidP="00B84077">
      <w:pPr>
        <w:pStyle w:val="BodyText"/>
      </w:pPr>
      <w:r>
        <w:lastRenderedPageBreak/>
        <w:t xml:space="preserve">         </w:t>
      </w:r>
      <w:proofErr w:type="spellStart"/>
      <w:r>
        <w:t>p.mat</w:t>
      </w:r>
      <w:proofErr w:type="spellEnd"/>
      <w:r>
        <w:t xml:space="preserve"> = </w:t>
      </w:r>
      <w:proofErr w:type="spellStart"/>
      <w:r>
        <w:t>p.mat</w:t>
      </w:r>
      <w:proofErr w:type="spellEnd"/>
      <w:r>
        <w:t xml:space="preserve">, </w:t>
      </w:r>
      <w:proofErr w:type="spellStart"/>
      <w:r>
        <w:t>sig.level</w:t>
      </w:r>
      <w:proofErr w:type="spellEnd"/>
      <w:r>
        <w:t xml:space="preserve"> = 0.05, </w:t>
      </w:r>
      <w:proofErr w:type="spellStart"/>
      <w:r>
        <w:t>insig</w:t>
      </w:r>
      <w:proofErr w:type="spellEnd"/>
      <w:r>
        <w:t xml:space="preserve"> = "blank",</w:t>
      </w:r>
    </w:p>
    <w:p w:rsidR="00B84077" w:rsidRDefault="00B84077" w:rsidP="00B84077">
      <w:pPr>
        <w:pStyle w:val="BodyText"/>
      </w:pPr>
      <w:r>
        <w:t xml:space="preserve">         # hide correlation coefficient on the principal diagonal</w:t>
      </w:r>
    </w:p>
    <w:p w:rsidR="00B84077" w:rsidRDefault="00B84077" w:rsidP="00B84077">
      <w:pPr>
        <w:pStyle w:val="BodyText"/>
      </w:pPr>
      <w:r>
        <w:t xml:space="preserve">         </w:t>
      </w:r>
      <w:proofErr w:type="spellStart"/>
      <w:r>
        <w:t>diag</w:t>
      </w:r>
      <w:proofErr w:type="spellEnd"/>
      <w:r>
        <w:t>=FALSE</w:t>
      </w:r>
    </w:p>
    <w:p w:rsidR="00B84077" w:rsidRDefault="00B84077" w:rsidP="00B84077">
      <w:pPr>
        <w:pStyle w:val="BodyText"/>
      </w:pPr>
      <w:r>
        <w:t>)</w:t>
      </w:r>
    </w:p>
    <w:p w:rsidR="00B84077" w:rsidRDefault="00B84077" w:rsidP="00B84077">
      <w:pPr>
        <w:pStyle w:val="BodyText"/>
      </w:pPr>
    </w:p>
    <w:p w:rsidR="00B84077" w:rsidRDefault="00B84077" w:rsidP="00B84077">
      <w:pPr>
        <w:pStyle w:val="BodyText"/>
      </w:pPr>
    </w:p>
    <w:p w:rsidR="00B84077" w:rsidRDefault="00B84077" w:rsidP="00B84077">
      <w:pPr>
        <w:pStyle w:val="BodyText"/>
      </w:pPr>
      <w:r>
        <w:t># Running a quick correlation matrix we can see that there is clearly some high correlation between Age, Income, Limit, and Rating.</w:t>
      </w:r>
    </w:p>
    <w:p w:rsidR="00B84077" w:rsidRDefault="00B84077" w:rsidP="00B84077">
      <w:pPr>
        <w:pStyle w:val="BodyText"/>
      </w:pPr>
      <w:r>
        <w:t xml:space="preserve"># Therefore, LASSO could potentially be a </w:t>
      </w:r>
      <w:proofErr w:type="spellStart"/>
      <w:r>
        <w:t>beter</w:t>
      </w:r>
      <w:proofErr w:type="spellEnd"/>
      <w:r>
        <w:t xml:space="preserve"> model for these parameters as it would adjust for this correlation.</w:t>
      </w:r>
    </w:p>
    <w:p w:rsidR="00B84077" w:rsidRDefault="00B84077" w:rsidP="00B84077">
      <w:pPr>
        <w:pStyle w:val="BodyText"/>
      </w:pPr>
    </w:p>
    <w:p w:rsidR="00B84077" w:rsidRDefault="00B84077" w:rsidP="00B84077">
      <w:pPr>
        <w:pStyle w:val="BodyText"/>
      </w:pPr>
      <w:r>
        <w:t>data &lt;- read.csv('credit.csv')</w:t>
      </w:r>
    </w:p>
    <w:p w:rsidR="00B84077" w:rsidRDefault="00B84077" w:rsidP="00B84077">
      <w:pPr>
        <w:pStyle w:val="BodyText"/>
      </w:pPr>
      <w:r>
        <w:t>summary(data)</w:t>
      </w:r>
    </w:p>
    <w:p w:rsidR="00B84077" w:rsidRDefault="00B84077" w:rsidP="00B84077">
      <w:pPr>
        <w:pStyle w:val="BodyText"/>
      </w:pPr>
      <w:r>
        <w:t>summary(</w:t>
      </w:r>
      <w:proofErr w:type="spellStart"/>
      <w:r>
        <w:t>data.frame</w:t>
      </w:r>
      <w:proofErr w:type="spellEnd"/>
      <w:r>
        <w:t>(data))</w:t>
      </w:r>
    </w:p>
    <w:p w:rsidR="00B84077" w:rsidRPr="008956D9" w:rsidRDefault="00B84077" w:rsidP="00B84077">
      <w:pPr>
        <w:pStyle w:val="BodyText"/>
      </w:pPr>
      <w:r>
        <w:t>head(data)</w:t>
      </w:r>
      <w:bookmarkStart w:id="1" w:name="_GoBack"/>
      <w:bookmarkEnd w:id="1"/>
    </w:p>
    <w:sectPr w:rsidR="00B84077" w:rsidRPr="008956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48A0" w:rsidRDefault="001348A0">
      <w:pPr>
        <w:spacing w:after="0"/>
      </w:pPr>
      <w:r>
        <w:separator/>
      </w:r>
    </w:p>
  </w:endnote>
  <w:endnote w:type="continuationSeparator" w:id="0">
    <w:p w:rsidR="001348A0" w:rsidRDefault="001348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48A0" w:rsidRDefault="001348A0">
      <w:r>
        <w:separator/>
      </w:r>
    </w:p>
  </w:footnote>
  <w:footnote w:type="continuationSeparator" w:id="0">
    <w:p w:rsidR="001348A0" w:rsidRDefault="001348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5CF28A4"/>
    <w:multiLevelType w:val="multilevel"/>
    <w:tmpl w:val="5D3083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BCA7C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5A2F"/>
    <w:rsid w:val="001348A0"/>
    <w:rsid w:val="003E5B0D"/>
    <w:rsid w:val="0047043E"/>
    <w:rsid w:val="004E29B3"/>
    <w:rsid w:val="00590D07"/>
    <w:rsid w:val="005D56DF"/>
    <w:rsid w:val="006A5B58"/>
    <w:rsid w:val="00784D58"/>
    <w:rsid w:val="008956D9"/>
    <w:rsid w:val="008D6863"/>
    <w:rsid w:val="00947E6A"/>
    <w:rsid w:val="00A3219F"/>
    <w:rsid w:val="00B84077"/>
    <w:rsid w:val="00B86B75"/>
    <w:rsid w:val="00BC48D5"/>
    <w:rsid w:val="00C36279"/>
    <w:rsid w:val="00E315A3"/>
    <w:rsid w:val="00EA62C4"/>
    <w:rsid w:val="00EF2B6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85F40E"/>
  <w15:docId w15:val="{733DCBA4-97B3-41D4-9800-1E61EBBD8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947E6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47E6A"/>
  </w:style>
  <w:style w:type="paragraph" w:styleId="Footer">
    <w:name w:val="footer"/>
    <w:basedOn w:val="Normal"/>
    <w:link w:val="FooterChar"/>
    <w:unhideWhenUsed/>
    <w:rsid w:val="00947E6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47E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62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62C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9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7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0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6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7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7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3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3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3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7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8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1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7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6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61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48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9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0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3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2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3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9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5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2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7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8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0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6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184</Words>
  <Characters>12455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4</vt:lpstr>
    </vt:vector>
  </TitlesOfParts>
  <Company/>
  <LinksUpToDate>false</LinksUpToDate>
  <CharactersWithSpaces>14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Juan Acosta</dc:creator>
  <cp:lastModifiedBy>Acosta, Juan</cp:lastModifiedBy>
  <cp:revision>3</cp:revision>
  <dcterms:created xsi:type="dcterms:W3CDTF">2018-11-15T02:11:00Z</dcterms:created>
  <dcterms:modified xsi:type="dcterms:W3CDTF">2018-11-15T16:53:00Z</dcterms:modified>
</cp:coreProperties>
</file>